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28650F" w14:textId="2D5B181C" w:rsidR="004458B8" w:rsidRPr="0050711C" w:rsidRDefault="004458B8" w:rsidP="00593585">
      <w:pPr>
        <w:jc w:val="center"/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</w:pPr>
      <w:proofErr w:type="spellStart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>Erasmus</w:t>
      </w:r>
      <w:proofErr w:type="spellEnd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 xml:space="preserve">+ </w:t>
      </w:r>
      <w:proofErr w:type="spellStart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>Program</w:t>
      </w:r>
      <w:proofErr w:type="spellEnd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 xml:space="preserve"> - KA220-</w:t>
      </w:r>
      <w:proofErr w:type="spellStart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>VET</w:t>
      </w:r>
      <w:proofErr w:type="spellEnd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 xml:space="preserve"> - Cooperation </w:t>
      </w:r>
      <w:proofErr w:type="spellStart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>partnerships</w:t>
      </w:r>
      <w:proofErr w:type="spellEnd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 xml:space="preserve"> in </w:t>
      </w:r>
      <w:proofErr w:type="spellStart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>vocational</w:t>
      </w:r>
      <w:proofErr w:type="spellEnd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 xml:space="preserve"> </w:t>
      </w:r>
      <w:proofErr w:type="spellStart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>education</w:t>
      </w:r>
      <w:proofErr w:type="spellEnd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 xml:space="preserve"> and </w:t>
      </w:r>
      <w:proofErr w:type="spellStart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>training</w:t>
      </w:r>
      <w:proofErr w:type="spellEnd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 xml:space="preserve"> 2023-1-</w:t>
      </w:r>
      <w:proofErr w:type="spellStart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>RO01</w:t>
      </w:r>
      <w:proofErr w:type="spellEnd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>-KA220-</w:t>
      </w:r>
      <w:proofErr w:type="spellStart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>VET</w:t>
      </w:r>
      <w:proofErr w:type="spellEnd"/>
      <w:r w:rsidRPr="0050711C">
        <w:rPr>
          <w:rFonts w:ascii="Bookman Old Style" w:eastAsia="Calibri" w:hAnsi="Bookman Old Style" w:cs="Times New Roman"/>
          <w:b/>
          <w:bCs/>
          <w:kern w:val="0"/>
          <w:sz w:val="16"/>
          <w:szCs w:val="16"/>
          <w:lang w:val="bg-BG"/>
          <w14:ligatures w14:val="none"/>
        </w:rPr>
        <w:t>-000156711</w:t>
      </w:r>
    </w:p>
    <w:p w14:paraId="38597B2F" w14:textId="77777777" w:rsidR="004458B8" w:rsidRPr="0050711C" w:rsidRDefault="004458B8" w:rsidP="00593585">
      <w:pPr>
        <w:jc w:val="center"/>
        <w:rPr>
          <w:rFonts w:ascii="Bookman Old Style" w:eastAsia="Calibri" w:hAnsi="Bookman Old Style" w:cs="Times New Roman"/>
          <w:b/>
          <w:bCs/>
          <w:kern w:val="0"/>
          <w:sz w:val="44"/>
          <w:szCs w:val="44"/>
          <w:lang w:val="bg-BG"/>
          <w14:ligatures w14:val="none"/>
        </w:rPr>
      </w:pPr>
    </w:p>
    <w:p w14:paraId="1B218BDF" w14:textId="27336F3C" w:rsidR="00593585" w:rsidRPr="0050711C" w:rsidRDefault="00240E33" w:rsidP="00593585">
      <w:pPr>
        <w:jc w:val="center"/>
        <w:rPr>
          <w:rFonts w:ascii="Bookman Old Style" w:eastAsia="Calibri" w:hAnsi="Bookman Old Style" w:cs="Times New Roman"/>
          <w:b/>
          <w:bCs/>
          <w:color w:val="00B0F0"/>
          <w:kern w:val="0"/>
          <w:sz w:val="44"/>
          <w:szCs w:val="4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B0F0"/>
          <w:kern w:val="0"/>
          <w:sz w:val="44"/>
          <w:szCs w:val="44"/>
          <w:lang w:val="bg-BG"/>
          <w14:ligatures w14:val="none"/>
        </w:rPr>
        <w:t xml:space="preserve">Сценарий </w:t>
      </w:r>
      <w:r w:rsidR="009E4E2D" w:rsidRPr="0050711C">
        <w:rPr>
          <w:rFonts w:ascii="Bookman Old Style" w:eastAsia="Calibri" w:hAnsi="Bookman Old Style" w:cs="Times New Roman"/>
          <w:b/>
          <w:bCs/>
          <w:color w:val="00B0F0"/>
          <w:kern w:val="0"/>
          <w:sz w:val="44"/>
          <w:szCs w:val="44"/>
          <w:lang w:val="bg-BG"/>
          <w14:ligatures w14:val="none"/>
        </w:rPr>
        <w:t xml:space="preserve"> </w:t>
      </w:r>
    </w:p>
    <w:p w14:paraId="77948327" w14:textId="77777777" w:rsidR="004458B8" w:rsidRPr="004458B8" w:rsidRDefault="004458B8" w:rsidP="004458B8">
      <w:pPr>
        <w:jc w:val="center"/>
        <w:rPr>
          <w:rFonts w:ascii="Bookman Old Style" w:eastAsia="Calibri" w:hAnsi="Bookman Old Style" w:cs="Times New Roman"/>
          <w:b/>
          <w:bCs/>
          <w:kern w:val="0"/>
          <w:sz w:val="44"/>
          <w:szCs w:val="44"/>
          <w:lang w:val="bg-BG"/>
          <w14:ligatures w14:val="none"/>
        </w:rPr>
      </w:pPr>
      <w:r w:rsidRPr="004458B8">
        <w:rPr>
          <w:rFonts w:ascii="Bookman Old Style" w:eastAsia="Calibri" w:hAnsi="Bookman Old Style" w:cs="Times New Roman"/>
          <w:b/>
          <w:bCs/>
          <w:kern w:val="0"/>
          <w:sz w:val="44"/>
          <w:szCs w:val="44"/>
          <w:lang w:val="bg-BG"/>
          <w14:ligatures w14:val="none"/>
        </w:rPr>
        <w:t>„Устойчиво развитие и предприемачески подходи в сектора на морските услуги“</w:t>
      </w:r>
    </w:p>
    <w:p w14:paraId="548B18C0" w14:textId="77777777" w:rsidR="00EC693D" w:rsidRPr="00567A58" w:rsidRDefault="00EC693D" w:rsidP="00EC693D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EC693D">
        <w:rPr>
          <w:rFonts w:ascii="Segoe UI Symbol" w:eastAsia="Calibri" w:hAnsi="Segoe UI Symbol" w:cs="Segoe UI Symbol"/>
          <w:color w:val="000000"/>
          <w:kern w:val="0"/>
          <w:sz w:val="24"/>
          <w:szCs w:val="24"/>
          <w:lang w:val="bg-BG"/>
          <w14:ligatures w14:val="none"/>
        </w:rPr>
        <w:t>🗓</w:t>
      </w:r>
      <w:r w:rsidRPr="00EC693D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EC693D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>Дата:</w:t>
      </w:r>
      <w:r w:rsidRPr="00EC693D">
        <w:rPr>
          <w:rFonts w:ascii="Bookman Old Style" w:eastAsia="Calibri" w:hAnsi="Bookman Old Style" w:cs="Times New Roman"/>
          <w:color w:val="00B0F0"/>
          <w:kern w:val="0"/>
          <w:sz w:val="24"/>
          <w:szCs w:val="24"/>
          <w:lang w:val="bg-BG"/>
          <w14:ligatures w14:val="none"/>
        </w:rPr>
        <w:t xml:space="preserve"> </w:t>
      </w:r>
      <w:bookmarkStart w:id="0" w:name="_Hlk197546718"/>
      <w:r w:rsidRPr="00567A58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13 май 2025 г.</w:t>
      </w:r>
      <w:bookmarkEnd w:id="0"/>
    </w:p>
    <w:p w14:paraId="77417050" w14:textId="77777777" w:rsidR="00EC693D" w:rsidRPr="00567A58" w:rsidRDefault="00EC693D" w:rsidP="00EC693D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EC693D">
        <w:rPr>
          <w:rFonts w:ascii="Segoe UI Emoji" w:eastAsia="Calibri" w:hAnsi="Segoe UI Emoji" w:cs="Segoe UI Emoji"/>
          <w:color w:val="FF0000"/>
          <w:kern w:val="0"/>
          <w:sz w:val="24"/>
          <w:szCs w:val="24"/>
          <w:lang w:val="bg-BG"/>
          <w14:ligatures w14:val="none"/>
        </w:rPr>
        <w:t>⏰</w:t>
      </w:r>
      <w:r w:rsidRPr="00EC693D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EC693D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>Час:</w:t>
      </w:r>
      <w:r w:rsidRPr="00EC693D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67A58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10:00 ч. (кафе и сладки приказки)</w:t>
      </w:r>
    </w:p>
    <w:p w14:paraId="247EA2DA" w14:textId="77777777" w:rsidR="00EC693D" w:rsidRPr="00EC693D" w:rsidRDefault="00EC693D" w:rsidP="00EC693D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B0F0"/>
          <w:kern w:val="0"/>
          <w:sz w:val="24"/>
          <w:szCs w:val="24"/>
          <w:lang w:val="bg-BG"/>
          <w14:ligatures w14:val="none"/>
        </w:rPr>
      </w:pPr>
      <w:r w:rsidRPr="00EC693D">
        <w:rPr>
          <w:rFonts w:ascii="Segoe UI Emoji" w:eastAsia="Calibri" w:hAnsi="Segoe UI Emoji" w:cs="Segoe UI Emoji"/>
          <w:color w:val="000000"/>
          <w:kern w:val="0"/>
          <w:sz w:val="24"/>
          <w:szCs w:val="24"/>
          <w:lang w:val="bg-BG"/>
          <w14:ligatures w14:val="none"/>
        </w:rPr>
        <w:t>🚩</w:t>
      </w:r>
      <w:r w:rsidRPr="00EC693D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Място: </w:t>
      </w:r>
      <w:r w:rsidRPr="00EC693D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>Конферентна зала „НАТО“, ВВМУ „Н. Й. Вапцаров“</w:t>
      </w:r>
    </w:p>
    <w:p w14:paraId="3CFD44D2" w14:textId="77777777" w:rsidR="00EC693D" w:rsidRPr="0050711C" w:rsidRDefault="00EC693D" w:rsidP="00EC693D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0000"/>
          <w:kern w:val="0"/>
          <w:sz w:val="24"/>
          <w:szCs w:val="24"/>
          <w:lang w:val="bg-BG"/>
          <w14:ligatures w14:val="none"/>
        </w:rPr>
        <w:t>📌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Начало на дискусията: </w:t>
      </w:r>
      <w:r w:rsidRPr="0050711C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>10:30 ч.</w:t>
      </w:r>
    </w:p>
    <w:p w14:paraId="3DD44F44" w14:textId="77777777" w:rsidR="0050711C" w:rsidRPr="0050711C" w:rsidRDefault="0050711C" w:rsidP="0050711C">
      <w:pPr>
        <w:jc w:val="center"/>
        <w:rPr>
          <w:rFonts w:ascii="Bookman Old Style" w:eastAsia="Calibri" w:hAnsi="Bookman Old Style" w:cs="Times New Roman"/>
          <w:b/>
          <w:bCs/>
          <w:color w:val="00B0F0"/>
          <w:kern w:val="0"/>
          <w:sz w:val="44"/>
          <w:szCs w:val="4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B0F0"/>
          <w:kern w:val="0"/>
          <w:sz w:val="44"/>
          <w:szCs w:val="44"/>
          <w:lang w:val="bg-BG"/>
          <w14:ligatures w14:val="none"/>
        </w:rPr>
        <w:t>СЦЕНАРИЙ НА СЕМИНАРА</w:t>
      </w:r>
    </w:p>
    <w:p w14:paraId="1926AD7D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B0F0"/>
          <w:kern w:val="0"/>
          <w:sz w:val="24"/>
          <w:szCs w:val="24"/>
          <w:lang w:val="bg-BG"/>
          <w14:ligatures w14:val="none"/>
        </w:rPr>
        <w:t>⏰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10:00 – 10:30</w:t>
      </w:r>
    </w:p>
    <w:p w14:paraId="036B99F4" w14:textId="34B0A4B3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Регистрация на участниците, раздаване на материали и кафе за добре дошли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br/>
      </w:r>
      <w:r w:rsidRPr="0050711C">
        <w:rPr>
          <w:rFonts w:ascii="Segoe UI Emoji" w:eastAsia="Calibri" w:hAnsi="Segoe UI Emoji" w:cs="Segoe UI Emoji"/>
          <w:color w:val="FF0000"/>
          <w:kern w:val="0"/>
          <w:sz w:val="24"/>
          <w:szCs w:val="24"/>
          <w:lang w:val="bg-BG"/>
          <w14:ligatures w14:val="none"/>
        </w:rPr>
        <w:t>⏰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10:30 – 11:30</w:t>
      </w:r>
    </w:p>
    <w:p w14:paraId="0CFAA6B9" w14:textId="0DE62D98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Официално откриване и приветствие </w:t>
      </w:r>
    </w:p>
    <w:p w14:paraId="06DAB704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B0F0"/>
          <w:kern w:val="0"/>
          <w:sz w:val="24"/>
          <w:szCs w:val="24"/>
          <w:lang w:val="bg-BG"/>
          <w14:ligatures w14:val="none"/>
        </w:rPr>
        <w:t>⚓🚩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Водещ: </w:t>
      </w:r>
    </w:p>
    <w:p w14:paraId="0FABC396" w14:textId="77777777" w:rsidR="0050711C" w:rsidRPr="0050711C" w:rsidRDefault="0050711C" w:rsidP="003B5290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Уважаеми колеги, уважаеми гости, приятели и морски съмишленици,</w:t>
      </w:r>
    </w:p>
    <w:p w14:paraId="4B7B0EA2" w14:textId="77777777" w:rsidR="0050711C" w:rsidRPr="0050711C" w:rsidRDefault="0050711C" w:rsidP="003B5290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Радвам се да ви посрещна днес на борда на нашия семинар, който е посветен на </w:t>
      </w:r>
      <w:r w:rsidRPr="0005404E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„Устойчивото развитие и предприемачеството в морския сектор“.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Събрали сме се тук благодарение на един вдъхновяващ международен проект с красивото име „Морски умения и кулинарни практики за здравословно и устойчиво хранене на борда – </w:t>
      </w:r>
      <w:proofErr w:type="spellStart"/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CUL-MAR-Skills</w:t>
      </w:r>
      <w:proofErr w:type="spellEnd"/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“. Както знаете, в това приключение 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lastRenderedPageBreak/>
        <w:t>плаваме заедно с партньори от България, Румъния, Турция и Гърция.</w:t>
      </w:r>
    </w:p>
    <w:p w14:paraId="4AED3F15" w14:textId="0C0E67BB" w:rsidR="0050711C" w:rsidRPr="0050711C" w:rsidRDefault="0050711C" w:rsidP="003B5290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За мен е чест да държа руля на днешното събитие и вярвам, че заедно ще достигнем </w:t>
      </w:r>
      <w:r w:rsidR="0005404E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до 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интересни идеи и вдъхновяващи хоризонти. Но първо нека дадем думата за приветствие на капитана, който управлява проекта от страна на Висшето военноморско училище –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Капитан I ранг, доцент д-р Иво Йоцов.</w:t>
      </w:r>
    </w:p>
    <w:p w14:paraId="0A99E77E" w14:textId="7F0A80B3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📌</w:t>
      </w:r>
      <w:r w:rsidRPr="0050711C">
        <w:rPr>
          <w:rFonts w:ascii="Bookman Old Style" w:eastAsia="Calibri" w:hAnsi="Bookman Old Style" w:cs="Times New Roman"/>
          <w:color w:val="FF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0000" w:themeColor="text1"/>
          <w:kern w:val="0"/>
          <w:sz w:val="24"/>
          <w:szCs w:val="24"/>
          <w:lang w:val="bg-BG"/>
          <w14:ligatures w14:val="none"/>
        </w:rPr>
        <w:t>Участник:</w:t>
      </w:r>
      <w:r w:rsidRPr="0050711C"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Приветствие на </w:t>
      </w:r>
      <w:r w:rsidRPr="003A57C9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Капитан I ранг, доц. д-р Иво Йоцов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. </w:t>
      </w:r>
    </w:p>
    <w:p w14:paraId="4D527E9A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B0F0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⚓🚩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Водещ: </w:t>
      </w:r>
    </w:p>
    <w:p w14:paraId="70CFABC4" w14:textId="77777777" w:rsidR="0050711C" w:rsidRPr="0050711C" w:rsidRDefault="0050711C" w:rsidP="003B5290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Благодаря на доц. Йоцов за вдъхновяващото начало. Сега вдигаме платната и се отправяме към презентациите!</w:t>
      </w:r>
    </w:p>
    <w:p w14:paraId="69FD6587" w14:textId="77777777" w:rsidR="0050711C" w:rsidRPr="0050711C" w:rsidRDefault="0050711C" w:rsidP="003B5290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Стартираме с първата презентация, посветена на предприемачеството в морската логистика – защото в условията на нестабилност именно предприемчивите намират правилния курс.</w:t>
      </w:r>
    </w:p>
    <w:p w14:paraId="392CD877" w14:textId="3ABD032C" w:rsidR="0050711C" w:rsidRPr="0050711C" w:rsidRDefault="0050711C" w:rsidP="00F8334E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Резюме І: Предприемаческо мислене в морската верига за доставки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)</w:t>
      </w:r>
    </w:p>
    <w:p w14:paraId="087920B4" w14:textId="77777777" w:rsidR="0050711C" w:rsidRPr="0050711C" w:rsidRDefault="0050711C" w:rsidP="00F8334E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Автори: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д-р Мариета Стефанова, Христина Говедарова, Ирина Дилова, Александър Христов – ВВМУ „Н. Й. Вапцаров“</w:t>
      </w:r>
    </w:p>
    <w:p w14:paraId="29E85A35" w14:textId="69FA1199" w:rsidR="0050711C" w:rsidRPr="0050711C" w:rsidRDefault="007277E4" w:rsidP="00ED3257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Д</w:t>
      </w:r>
      <w:r w:rsidR="0050711C"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авам думата на докторант </w:t>
      </w:r>
      <w:r w:rsidR="0050711C" w:rsidRPr="007277E4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Александър Христов</w:t>
      </w:r>
      <w:r w:rsidR="0050711C"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да поеме руля за 5 до 10 минути и да представи нашето проучване: </w:t>
      </w:r>
    </w:p>
    <w:p w14:paraId="51D95B4D" w14:textId="1D07F8F8" w:rsidR="0050711C" w:rsidRPr="0050711C" w:rsidRDefault="00DE75C0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📌</w:t>
      </w:r>
      <w:r w:rsidR="0050711C"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="0050711C"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Участник 1: </w:t>
      </w:r>
      <w:r w:rsidR="0050711C"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Презентация на</w:t>
      </w:r>
      <w:r w:rsidR="0050711C"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 Александър Христов</w:t>
      </w:r>
    </w:p>
    <w:p w14:paraId="1A906DB8" w14:textId="69FAC1A9" w:rsidR="0050711C" w:rsidRPr="0050711C" w:rsidRDefault="00DE75C0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B0F0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⚓🚩</w:t>
      </w:r>
      <w:r w:rsidR="0050711C" w:rsidRPr="0050711C">
        <w:rPr>
          <w:rFonts w:ascii="Bookman Old Style" w:eastAsia="Calibri" w:hAnsi="Bookman Old Style" w:cs="Times New Roman"/>
          <w:color w:val="00B0F0"/>
          <w:kern w:val="0"/>
          <w:sz w:val="24"/>
          <w:szCs w:val="24"/>
          <w:lang w:val="bg-BG"/>
          <w14:ligatures w14:val="none"/>
        </w:rPr>
        <w:t xml:space="preserve"> </w:t>
      </w:r>
      <w:r w:rsidR="0050711C" w:rsidRPr="0050711C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 xml:space="preserve">Водещ: </w:t>
      </w:r>
    </w:p>
    <w:p w14:paraId="31CDF008" w14:textId="77777777" w:rsidR="0050711C" w:rsidRPr="0050711C" w:rsidRDefault="0050711C" w:rsidP="00F8334E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Благодаря ти, Александър! Чудесно начало на плаването ни. Нека чуем вашите въпроси и коментари! </w:t>
      </w:r>
    </w:p>
    <w:p w14:paraId="0F728041" w14:textId="77777777" w:rsidR="0068481E" w:rsidRPr="00F8074C" w:rsidRDefault="0068481E" w:rsidP="0068481E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</w:pPr>
      <w:r w:rsidRPr="00F8074C"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  <w:t>………………….. (след дискусията)</w:t>
      </w:r>
    </w:p>
    <w:p w14:paraId="35DCABE0" w14:textId="77777777" w:rsidR="0050711C" w:rsidRPr="0050711C" w:rsidRDefault="0050711C" w:rsidP="00F8334E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Продължаваме със същия дух и енергия към следващата презентация. </w:t>
      </w:r>
    </w:p>
    <w:p w14:paraId="6DBA856B" w14:textId="77777777" w:rsidR="0050711C" w:rsidRPr="0050711C" w:rsidRDefault="0050711C" w:rsidP="00F8334E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lastRenderedPageBreak/>
        <w:t>И понеже морските приключения никога не спират, продължаваме плаването си още по-уверено към следващата ни тема. Тя ще ни разкрие защо и как дигиталните технологии преобразяват складовете и изобщо логистиката в морския бизнес – защото, приятели, ако някой от вас си мисли, че складът е скучно място с кутии и рафтове, явно не е виждал склад на бъдещето!</w:t>
      </w:r>
    </w:p>
    <w:p w14:paraId="279D39EE" w14:textId="77777777" w:rsidR="0050711C" w:rsidRPr="0050711C" w:rsidRDefault="0050711C" w:rsidP="00C21CAD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Резюме </w:t>
      </w:r>
      <w:proofErr w:type="spellStart"/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ІІ</w:t>
      </w:r>
      <w:proofErr w:type="spellEnd"/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: „Ролята на технологиите и дигитализацията в складовите иновации“</w:t>
      </w:r>
    </w:p>
    <w:p w14:paraId="63139970" w14:textId="77777777" w:rsidR="0050711C" w:rsidRPr="0050711C" w:rsidRDefault="0050711C" w:rsidP="00C21CAD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Автори: д-р Мариета Стефанова, д-р Анна Караденчева – ВВМУ „Н. Й. Вапцаров“</w:t>
      </w:r>
    </w:p>
    <w:p w14:paraId="01F242C5" w14:textId="77777777" w:rsidR="0050711C" w:rsidRPr="0050711C" w:rsidRDefault="0050711C" w:rsidP="00C21CAD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С най-голямо удоволствие предоставям микрофона на д-р Анна Караденчева, която ще ни потопи в складовете на утрешния ден – складове, в които технологиите са водещият фактор за иновации и успех. Анна, очакваме с нетърпение твоето представяне!</w:t>
      </w:r>
    </w:p>
    <w:p w14:paraId="45F83451" w14:textId="53D42B6A" w:rsidR="0050711C" w:rsidRPr="0050711C" w:rsidRDefault="00C21CAD" w:rsidP="00C21CAD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📌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Участник 1: </w:t>
      </w:r>
      <w:r w:rsidR="0050711C"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д-р Анна Караденчева (презентация)</w:t>
      </w:r>
    </w:p>
    <w:p w14:paraId="28C6B19B" w14:textId="77777777" w:rsidR="00C21CAD" w:rsidRPr="0050711C" w:rsidRDefault="00C21CAD" w:rsidP="00C21CAD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B0F0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⚓🚩</w:t>
      </w:r>
      <w:r w:rsidRPr="0050711C">
        <w:rPr>
          <w:rFonts w:ascii="Bookman Old Style" w:eastAsia="Calibri" w:hAnsi="Bookman Old Style" w:cs="Times New Roman"/>
          <w:color w:val="00B0F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 xml:space="preserve">Водещ: </w:t>
      </w:r>
    </w:p>
    <w:p w14:paraId="2245DEA8" w14:textId="77777777" w:rsidR="0050711C" w:rsidRPr="0050711C" w:rsidRDefault="0050711C" w:rsidP="00C21CAD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Анна, благодаря ти за интригуващата презентация! Сега е ваш ред, скъпи колеги и гости – задавайте въпроси, споделяйте опит и предизвикайте нашия лектор!</w:t>
      </w:r>
    </w:p>
    <w:p w14:paraId="6D7B9E8E" w14:textId="14AE8DAC" w:rsidR="0050711C" w:rsidRPr="00F8074C" w:rsidRDefault="0050711C" w:rsidP="00C21CAD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</w:pPr>
      <w:r w:rsidRPr="00F8074C"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  <w:t>………………….. (след дискусията)</w:t>
      </w:r>
    </w:p>
    <w:p w14:paraId="3A7EB163" w14:textId="77777777" w:rsidR="0050711C" w:rsidRPr="0050711C" w:rsidRDefault="0050711C" w:rsidP="00C21CAD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Страхотна дискусия! Винаги се радвам, когато виждам толкова любопитство и ангажираност в нашите разговори!</w:t>
      </w:r>
    </w:p>
    <w:p w14:paraId="2967E9EC" w14:textId="7F9B3B0D" w:rsidR="0050711C" w:rsidRPr="0050711C" w:rsidRDefault="0050711C" w:rsidP="000A70C9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И така, смело напред! Следващата тема е за инициативните и находчивите – тези, които не просто чакат попътен вятър, а сами настройват платната. Предстоеше ни включване онлайн на колегата </w:t>
      </w:r>
      <w:proofErr w:type="spellStart"/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Лиор</w:t>
      </w:r>
      <w:proofErr w:type="spellEnd"/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proofErr w:type="spellStart"/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Агай</w:t>
      </w:r>
      <w:proofErr w:type="spellEnd"/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 от Израел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, който с голямо желание подготви презентацията. За съжаление, в момента не можем да установим връзка с него, но няма да пропуснем възможността да обсъдим темата.</w:t>
      </w:r>
    </w:p>
    <w:p w14:paraId="1285DD1A" w14:textId="77777777" w:rsidR="0050711C" w:rsidRPr="0050711C" w:rsidRDefault="0050711C" w:rsidP="000A70C9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lastRenderedPageBreak/>
        <w:t xml:space="preserve">Резюме </w:t>
      </w:r>
      <w:proofErr w:type="spellStart"/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ІІІ</w:t>
      </w:r>
      <w:proofErr w:type="spellEnd"/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: „Насърчаване на инициативността и находчивостта в логистичната практика“ </w:t>
      </w:r>
    </w:p>
    <w:p w14:paraId="29612887" w14:textId="70DECCAC" w:rsidR="0050711C" w:rsidRPr="0050711C" w:rsidRDefault="0050711C" w:rsidP="000A70C9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Автори: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д-р Мариета Стефанова– ВВМУ „Н. Й. Вапцаров“, </w:t>
      </w:r>
      <w:proofErr w:type="spellStart"/>
      <w:r w:rsidR="0068481E"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Лиор</w:t>
      </w:r>
      <w:proofErr w:type="spellEnd"/>
      <w:r w:rsidR="0068481E"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proofErr w:type="spellStart"/>
      <w:r w:rsidR="0068481E"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Агай</w:t>
      </w:r>
      <w:proofErr w:type="spellEnd"/>
      <w:r w:rsidR="0068481E"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="0068481E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- </w:t>
      </w:r>
      <w:proofErr w:type="spellStart"/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ВСУ</w:t>
      </w:r>
      <w:proofErr w:type="spellEnd"/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„Черноризец Храбър“</w:t>
      </w:r>
    </w:p>
    <w:p w14:paraId="6DA26B4A" w14:textId="77777777" w:rsidR="0050711C" w:rsidRPr="0050711C" w:rsidRDefault="0050711C" w:rsidP="000A70C9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Тъй като знам, че сред вас има достатъчно инициативни и находчиви колеги, ви предлагам следното – нека сами да представите вашите идеи, примери или личен опит, свързан с темата. Сигурна съм, че можем да направим една още по-вълнуваща и полезна дискусия, като споделим нашите собствени истории.</w:t>
      </w:r>
    </w:p>
    <w:p w14:paraId="0AFAF171" w14:textId="77777777" w:rsidR="0050711C" w:rsidRPr="0050711C" w:rsidRDefault="0050711C" w:rsidP="000A70C9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И така, кой ще бъде първият инициативен участник, който ще ни вдъхнови със своя опит?</w:t>
      </w:r>
    </w:p>
    <w:p w14:paraId="580D43C2" w14:textId="70720A2B" w:rsidR="0050711C" w:rsidRPr="0050711C" w:rsidRDefault="00C42609" w:rsidP="000A70C9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📌</w:t>
      </w:r>
      <w:r w:rsidR="0050711C"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="0050711C"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Участник 3:</w:t>
      </w:r>
      <w:r w:rsidR="0050711C"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(Спонтанни изказвания и кратки презентации от аудиторията)</w:t>
      </w:r>
    </w:p>
    <w:p w14:paraId="19C6E663" w14:textId="77777777" w:rsidR="00C42609" w:rsidRPr="0050711C" w:rsidRDefault="00C42609" w:rsidP="00C42609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B0F0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⚓🚩</w:t>
      </w:r>
      <w:r w:rsidRPr="0050711C">
        <w:rPr>
          <w:rFonts w:ascii="Bookman Old Style" w:eastAsia="Calibri" w:hAnsi="Bookman Old Style" w:cs="Times New Roman"/>
          <w:color w:val="00B0F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 xml:space="preserve">Водещ: </w:t>
      </w:r>
    </w:p>
    <w:p w14:paraId="565237FC" w14:textId="77777777" w:rsidR="0050711C" w:rsidRPr="0050711C" w:rsidRDefault="0050711C" w:rsidP="000A70C9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Благодаря на всички вас за инициативността и изключително полезната дискусия! Горда съм, че имам такива креативни и активни колеги и приятели!</w:t>
      </w:r>
    </w:p>
    <w:p w14:paraId="2B3A928B" w14:textId="77777777" w:rsidR="0050711C" w:rsidRPr="0050711C" w:rsidRDefault="0050711C" w:rsidP="00C42609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Сега ви каня да преминем от спокойните води към малко по-бурните, но изключително интересни води на морския бизнес. Предприемачите в морския сектор често плуват срещу течението, сблъсквайки се ежедневно с рискове и предизвикателства. Но точно там, сред вълните на несигурността, те откриват истинските възможности за успех.</w:t>
      </w:r>
    </w:p>
    <w:p w14:paraId="257092DE" w14:textId="77777777" w:rsidR="001C3BE5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Резюме </w:t>
      </w:r>
      <w:proofErr w:type="spellStart"/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ІV</w:t>
      </w:r>
      <w:proofErr w:type="spellEnd"/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: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„Морският сектор – предизвикателства и възможности за предприемачите“</w:t>
      </w:r>
    </w:p>
    <w:p w14:paraId="10C00623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Автори: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д-р Антоанета Стоянова, Милена Пенева – Икономически университет – Варна</w:t>
      </w:r>
    </w:p>
    <w:p w14:paraId="31B81DB8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lastRenderedPageBreak/>
        <w:t xml:space="preserve">С огромно удоволствие предавам микрофона на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д-р Антоанета Стоянова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, която ще ни разкаже за най-смелите предприемачи в морския сектор – онези, които превръщат бурите в попътен вятър и рисковете във възможности!</w:t>
      </w:r>
    </w:p>
    <w:p w14:paraId="7F58F93D" w14:textId="3975FCAE" w:rsidR="0050711C" w:rsidRPr="0050711C" w:rsidRDefault="001C3BE5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📌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Участник </w:t>
      </w:r>
      <w:r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4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: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="0050711C"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д-р Антоанета Стоянова</w:t>
      </w:r>
      <w:r w:rsidR="0050711C"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="0050711C" w:rsidRPr="0050711C">
        <w:rPr>
          <w:rFonts w:ascii="Bookman Old Style" w:eastAsia="Calibri" w:hAnsi="Bookman Old Style" w:cs="Times New Roman"/>
          <w:i/>
          <w:iCs/>
          <w:color w:val="000000"/>
          <w:kern w:val="0"/>
          <w:sz w:val="24"/>
          <w:szCs w:val="24"/>
          <w:lang w:val="bg-BG"/>
          <w14:ligatures w14:val="none"/>
        </w:rPr>
        <w:t>(Презентация)</w:t>
      </w:r>
    </w:p>
    <w:p w14:paraId="37DEC288" w14:textId="77777777" w:rsidR="001C3BE5" w:rsidRPr="0050711C" w:rsidRDefault="001C3BE5" w:rsidP="001C3BE5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B0F0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⚓🚩</w:t>
      </w:r>
      <w:r w:rsidRPr="0050711C">
        <w:rPr>
          <w:rFonts w:ascii="Bookman Old Style" w:eastAsia="Calibri" w:hAnsi="Bookman Old Style" w:cs="Times New Roman"/>
          <w:color w:val="00B0F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 xml:space="preserve">Водещ: </w:t>
      </w:r>
    </w:p>
    <w:p w14:paraId="2EB14C1F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Антоанета, благодарим за чудесното и вдъхновяващо представяне! Сега очаквам вашите въпроси, коментари, или може би някоя интересна история от вашия собствен опит?</w:t>
      </w:r>
    </w:p>
    <w:p w14:paraId="62C21195" w14:textId="77777777" w:rsidR="0050711C" w:rsidRPr="0068481E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</w:pPr>
      <w:r w:rsidRPr="0068481E"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  <w:t>…………………. (след дискусията)</w:t>
      </w:r>
    </w:p>
    <w:p w14:paraId="4A29768B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Страхотна дискусия! Винаги съм казвала, че най-добрите идеи се раждат именно в такива разговори – смели, отворени и истински.</w:t>
      </w:r>
    </w:p>
    <w:p w14:paraId="33B57E2D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Ето че достигнахме и до една от най-горещите и значими теми днес – устойчивостта. Все по-често чуваме за устойчиви решения, но как на практика се случват те в морския сектор? Сега ще чуем как предприемачите превръщат устойчивостта от сложна задача в печеливша стратегия.</w:t>
      </w:r>
    </w:p>
    <w:p w14:paraId="70290D0F" w14:textId="619DA0DB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Резюме V: „Устойчивост в предприемачеството – предизвикателства и реални решения в морския сектор“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br/>
        <w:t>Автори: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 д-р Кристиана Атанасова, Светослав Цонев 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– ВВМУ „Н. Й. Вапцаров“</w:t>
      </w:r>
    </w:p>
    <w:p w14:paraId="71E6F2F4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С удоволствие предоставям думата на Светослав Цонев, който ще ни покаже защо устойчивостта не е само модерен термин, а истински двигател на успешния бизнес и реалните промени в морската индустрия!</w:t>
      </w:r>
    </w:p>
    <w:p w14:paraId="44037A3E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bCs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📌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 Участник 5: Светослав Цонев 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(Презентация)</w:t>
      </w:r>
    </w:p>
    <w:p w14:paraId="54758340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B0F0"/>
          <w:kern w:val="0"/>
          <w:sz w:val="24"/>
          <w:szCs w:val="24"/>
          <w:lang w:val="bg-BG"/>
          <w14:ligatures w14:val="none"/>
        </w:rPr>
        <w:t>⚓🚩</w:t>
      </w:r>
      <w:r w:rsidRPr="0050711C">
        <w:rPr>
          <w:rFonts w:ascii="Bookman Old Style" w:eastAsia="Calibri" w:hAnsi="Bookman Old Style" w:cs="Times New Roman"/>
          <w:color w:val="00B0F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 xml:space="preserve">Водещ: </w:t>
      </w:r>
    </w:p>
    <w:p w14:paraId="3B390937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lastRenderedPageBreak/>
        <w:t>Благодаря ти, Светослав, за полезните идеи и ценни примери за устойчиво предприемачество!</w:t>
      </w:r>
    </w:p>
    <w:p w14:paraId="16234A17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А сега е ваш ред – въпроси, лични истории или предложения? Дискусията е отворена и очаква вашите включвания!</w:t>
      </w:r>
    </w:p>
    <w:p w14:paraId="62DE164A" w14:textId="77777777" w:rsidR="0050711C" w:rsidRPr="00B810F9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</w:pPr>
      <w:r w:rsidRPr="00B810F9"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  <w:t>……………… (след дискусията)</w:t>
      </w:r>
    </w:p>
    <w:p w14:paraId="7D0A0F16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Чудесно е да видя толкова ангажираност към темата за устойчивостта! Благодаря ви за енергията и чудесните идеи!</w:t>
      </w:r>
    </w:p>
    <w:p w14:paraId="05F1C904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Сега се насочваме към една тема, която особено много харесвам – адаптирането на предприемаческата перспектива към специфичните условия в морския сектор. Може ли креативността и свободата на идеите да намерят място сред строгите правила и регулации в морския свят? Нека заедно проверим това!</w:t>
      </w:r>
    </w:p>
    <w:p w14:paraId="0927848E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Резюме VI: „Адаптиране на предприемаческата перспектива в морския сектор“</w:t>
      </w:r>
    </w:p>
    <w:p w14:paraId="262499C7" w14:textId="77777777" w:rsidR="0050711C" w:rsidRPr="009E300F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Автори: </w:t>
      </w:r>
      <w:r w:rsidRPr="009E300F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д-р Антоанета Стоянова, Милена Пенева – Икономически университет – Варна</w:t>
      </w:r>
    </w:p>
    <w:p w14:paraId="652C2E2C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Сега е моментът да чуем Милена Пенева, която ще ни разкаже как точно можем да комбинираме смели идеи и реалистични решения в морския бизнес, без да губим нито творческия си заряд, нито стабилността на бизнеса си. Милена, думата е твоя!</w:t>
      </w:r>
    </w:p>
    <w:p w14:paraId="6AF447BE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bCs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📌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 Участник 6: Милена Пенева 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(Презентация)</w:t>
      </w:r>
    </w:p>
    <w:p w14:paraId="3871243B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B0F0"/>
          <w:kern w:val="0"/>
          <w:sz w:val="24"/>
          <w:szCs w:val="24"/>
          <w:lang w:val="bg-BG"/>
          <w14:ligatures w14:val="none"/>
        </w:rPr>
        <w:t>⚓🚩</w:t>
      </w:r>
      <w:r w:rsidRPr="0050711C">
        <w:rPr>
          <w:rFonts w:ascii="Bookman Old Style" w:eastAsia="Calibri" w:hAnsi="Bookman Old Style" w:cs="Times New Roman"/>
          <w:color w:val="00B0F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 xml:space="preserve">Водещ: </w:t>
      </w:r>
    </w:p>
    <w:p w14:paraId="6787CDF6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Милена, благодаря ти за чудесната презентация и практическите съвети! Колеги, нека чуем вашите въпроси, реакции и коментари – да видим дали морската предприемчивост е запалила вашето любопитство!</w:t>
      </w:r>
    </w:p>
    <w:p w14:paraId="5FF55119" w14:textId="77777777" w:rsidR="0050711C" w:rsidRPr="00B810F9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</w:pPr>
      <w:r w:rsidRPr="00B810F9"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  <w:t>……………… (след дискусията)</w:t>
      </w:r>
    </w:p>
    <w:p w14:paraId="61351A26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lastRenderedPageBreak/>
        <w:t>Благодаря за отличната дискусия – вашето участие винаги прави срещите ни толкова специални!</w:t>
      </w:r>
    </w:p>
    <w:p w14:paraId="4D391D7D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Знаете ли кое е общото между добрия шеф-готвач и добрия логистик? И двамата знаят, че тайната на успеха е в точния избор на съставките – било то за вкусни ястия или ефективни логистични решения. Сега ще научим как изборът на сезонни и устойчиви продукти може да подобри не само менюто на кораба, но и устойчивостта на цялата верига за доставки в морската индустрия.</w:t>
      </w:r>
    </w:p>
    <w:p w14:paraId="232D1DA7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Резюме VII: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„Устойчиво снабдяване и използване на сезонни продукти в морската и логистична практика“</w:t>
      </w:r>
    </w:p>
    <w:p w14:paraId="1A0E513B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Автори: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д-р Мариета Стефанова, д-р Анна Караденчева – ВВМУ „Н. Й. Вапцаров“</w:t>
      </w:r>
    </w:p>
    <w:p w14:paraId="324F05FF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С огромно удоволствие предоставям думата на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д-р Анна Караденчева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, която ще ни покаже защо устойчивото снабдяване и внимателният избор на сезонни продукти са не просто модерна практика, а задължителна стъпка към едно по-зелено и успешно морско бъдеще.</w:t>
      </w:r>
    </w:p>
    <w:p w14:paraId="1CA5DF01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bCs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📌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 Участник 7: д-р Анна Караденчева 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(Презентация)</w:t>
      </w:r>
    </w:p>
    <w:p w14:paraId="2268FB43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⚓</w:t>
      </w:r>
      <w:r w:rsidRPr="0050711C">
        <w:rPr>
          <w:rFonts w:ascii="Segoe UI Emoji" w:eastAsia="Calibri" w:hAnsi="Segoe UI Emoji" w:cs="Segoe UI Emoji"/>
          <w:color w:val="00B0F0"/>
          <w:kern w:val="0"/>
          <w:sz w:val="24"/>
          <w:szCs w:val="24"/>
          <w:lang w:val="bg-BG"/>
          <w14:ligatures w14:val="none"/>
        </w:rPr>
        <w:t>🚩</w:t>
      </w:r>
      <w:r w:rsidRPr="0050711C">
        <w:rPr>
          <w:rFonts w:ascii="Bookman Old Style" w:eastAsia="Calibri" w:hAnsi="Bookman Old Style" w:cs="Times New Roman"/>
          <w:color w:val="00B0F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 xml:space="preserve">Водещ: </w:t>
      </w:r>
    </w:p>
    <w:p w14:paraId="307C0146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Анна, благодаря ти за изключително интересното представяне и полезните примери!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br/>
        <w:t>Сега съм нетърпелива да чуя вашите въпроси, идеи или собствени примери за това как устойчивите продукти променят практиката в морската индустрия. Заповядайте!</w:t>
      </w:r>
    </w:p>
    <w:p w14:paraId="20499C4B" w14:textId="77777777" w:rsidR="0050711C" w:rsidRPr="000339CF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</w:pPr>
      <w:r w:rsidRPr="000339CF"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  <w:t>……………… (след дискусията)</w:t>
      </w:r>
    </w:p>
    <w:p w14:paraId="42FDB61F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Отлична дискусия, благодаря на всички ви за споделения опит и интересните идеи! Наистина се вдъхновявам от вашата активност!</w:t>
      </w:r>
    </w:p>
    <w:p w14:paraId="1A40AB0A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Колеги, чували сте израза „храната не е за изхвърляне“, нали? В морската практика това не е просто добро пожелание, а ежедневна 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lastRenderedPageBreak/>
        <w:t>необходимост. Всеки грам храна на борда е ценен ресурс, а умението ефективно да използваме всичко налично говори много за професионализма на целия екип. Нека сега видим как можем да намалим отпадъците и умно да използваме остатъчните продукти, така че накрая всички да сме доволни – и околната среда, и екипажът.</w:t>
      </w:r>
    </w:p>
    <w:p w14:paraId="3DEE6810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Резюме VIII: „Намаляване на хранителните отпадъци и ефективно използване на остатъчните продукти“</w:t>
      </w:r>
    </w:p>
    <w:p w14:paraId="6E0CE2D2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Автори: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д-р Мариета Стефанова, Йоанна Димитрова Станева-Цветкова – ВВМУ „Н. Й. Вапцаров“</w:t>
      </w:r>
    </w:p>
    <w:p w14:paraId="7F6681B4" w14:textId="77777777" w:rsidR="0050711C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Предавам думата на Йоанна Димитрова Станева-Цветкова, която ще ни представи практически подходи и свежи идеи за минимизиране на хранителните отпадъци и интелигентно управление на остатъчните продукти на борда.</w:t>
      </w:r>
    </w:p>
    <w:p w14:paraId="1A8ADA7E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i/>
          <w:iCs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📌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Участник 8: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Йоанна Димитрова Станева-Цветкова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i/>
          <w:iCs/>
          <w:color w:val="000000"/>
          <w:kern w:val="0"/>
          <w:sz w:val="24"/>
          <w:szCs w:val="24"/>
          <w:lang w:val="bg-BG"/>
          <w14:ligatures w14:val="none"/>
        </w:rPr>
        <w:t>(Презентация)</w:t>
      </w:r>
    </w:p>
    <w:p w14:paraId="5BECD03D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</w:pPr>
      <w:r w:rsidRPr="00A72584">
        <w:rPr>
          <w:rFonts w:ascii="Segoe UI Emoji" w:eastAsia="Calibri" w:hAnsi="Segoe UI Emoji" w:cs="Segoe UI Emoji"/>
          <w:color w:val="00B0F0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⚓</w:t>
      </w:r>
      <w:r w:rsidRPr="0050711C">
        <w:rPr>
          <w:rFonts w:ascii="Segoe UI Emoji" w:eastAsia="Calibri" w:hAnsi="Segoe UI Emoji" w:cs="Segoe UI Emoji"/>
          <w:color w:val="00B0F0"/>
          <w:kern w:val="0"/>
          <w:sz w:val="24"/>
          <w:szCs w:val="24"/>
          <w:lang w:val="bg-BG"/>
          <w14:ligatures w14:val="none"/>
        </w:rPr>
        <w:t>🚩</w:t>
      </w:r>
      <w:r w:rsidRPr="0050711C">
        <w:rPr>
          <w:rFonts w:ascii="Bookman Old Style" w:eastAsia="Calibri" w:hAnsi="Bookman Old Style" w:cs="Times New Roman"/>
          <w:color w:val="00B0F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 xml:space="preserve">Водещ: </w:t>
      </w:r>
    </w:p>
    <w:p w14:paraId="1C9BFF66" w14:textId="77777777" w:rsidR="001C3BE5" w:rsidRPr="0050711C" w:rsidRDefault="0050711C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Време е да засегнем една болезнена тема, която всички познаваме много добре – пластмасата. Тя може би е удобна, но за съжаление е и огромен проблем, особено на борда. Всеки, който е работил на кораб, знае колко трудно е да се управляват отпадъците от опаковки. Добрата новина е, че решения има – и сега ще разберем </w:t>
      </w:r>
      <w:r w:rsidR="001C3BE5"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Йоанна, благодаря ти за тази страхотна презентация! Убедена съм, че всеки от нас вече има въпроси или собствени примери, които иска да сподели. Заповядайте – дискусията е ваша!</w:t>
      </w:r>
    </w:p>
    <w:p w14:paraId="27A1A9DF" w14:textId="77777777" w:rsidR="001C3BE5" w:rsidRPr="000339CF" w:rsidRDefault="001C3BE5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</w:pPr>
      <w:r w:rsidRPr="000339CF"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  <w:t>……………… (след дискусията)</w:t>
      </w:r>
    </w:p>
    <w:p w14:paraId="7FFEA43A" w14:textId="77777777" w:rsidR="001C3BE5" w:rsidRPr="0050711C" w:rsidRDefault="001C3BE5" w:rsidP="001C3BE5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Прекрасна дискусия! Вашата ангажираност към темата винаги ми показва колко важни и актуални са въпросите за устойчивото управление на храните. Благодаря ви!</w:t>
      </w:r>
    </w:p>
    <w:p w14:paraId="1432AE3B" w14:textId="2A647822" w:rsidR="0050711C" w:rsidRPr="0050711C" w:rsidRDefault="00290229" w:rsidP="00290229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lastRenderedPageBreak/>
        <w:t>К</w:t>
      </w:r>
      <w:r w:rsidR="0050711C"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ак можем да намалим значително количеството на пластмасовите отпадъци в корабните кухни и да променим нещата към по-добро.</w:t>
      </w:r>
    </w:p>
    <w:p w14:paraId="7752C806" w14:textId="77777777" w:rsidR="0050711C" w:rsidRPr="0050711C" w:rsidRDefault="0050711C" w:rsidP="00290229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Резюме IX: „Намаляване на пластмасовите отпадъци и отпадъците от опаковки в корабните кухни“</w:t>
      </w:r>
    </w:p>
    <w:p w14:paraId="05325482" w14:textId="77777777" w:rsidR="0050711C" w:rsidRPr="0050711C" w:rsidRDefault="0050711C" w:rsidP="00290229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Автори: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д-р Мариета Стефанова, Христина Говедарова, Ирина Дилова, Александър Христов – ВВМУ „Н. Й. Вапцаров“</w:t>
      </w:r>
    </w:p>
    <w:p w14:paraId="76E0AB48" w14:textId="77777777" w:rsidR="0050711C" w:rsidRPr="0050711C" w:rsidRDefault="0050711C" w:rsidP="00290229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С голямо удоволствие предоставям думата на докторант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Христина Говедарова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, която ще ни разкаже как с малки, но решителни промени можем да намалим пластмасата и отпадъците на борда, като по този начин създадем по-чиста и устойчива морска среда.</w:t>
      </w:r>
    </w:p>
    <w:p w14:paraId="2417E1DE" w14:textId="77777777" w:rsidR="0050711C" w:rsidRPr="000339CF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i/>
          <w:iCs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📌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Участник 9: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0339CF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Христина Говедарова </w:t>
      </w:r>
      <w:r w:rsidRPr="000339CF">
        <w:rPr>
          <w:rFonts w:ascii="Bookman Old Style" w:eastAsia="Calibri" w:hAnsi="Bookman Old Style" w:cs="Times New Roman"/>
          <w:b/>
          <w:bCs/>
          <w:i/>
          <w:iCs/>
          <w:color w:val="000000"/>
          <w:kern w:val="0"/>
          <w:sz w:val="24"/>
          <w:szCs w:val="24"/>
          <w:lang w:val="bg-BG"/>
          <w14:ligatures w14:val="none"/>
        </w:rPr>
        <w:t>(Презентация)</w:t>
      </w:r>
    </w:p>
    <w:p w14:paraId="4340CD1A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B0F0"/>
          <w:kern w:val="0"/>
          <w:sz w:val="24"/>
          <w:szCs w:val="24"/>
          <w:lang w:val="bg-BG"/>
          <w14:ligatures w14:val="none"/>
        </w:rPr>
        <w:t>⚓🚩</w:t>
      </w:r>
      <w:r w:rsidRPr="0050711C">
        <w:rPr>
          <w:rFonts w:ascii="Bookman Old Style" w:eastAsia="Calibri" w:hAnsi="Bookman Old Style" w:cs="Times New Roman"/>
          <w:color w:val="00B0F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 xml:space="preserve">Водещ: </w:t>
      </w:r>
    </w:p>
    <w:p w14:paraId="280934EA" w14:textId="77777777" w:rsidR="0050711C" w:rsidRPr="0050711C" w:rsidRDefault="0050711C" w:rsidP="00290229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Христина, много ти благодаря за ясните идеи и практическите съвети!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br/>
        <w:t>Колеги, убедена съм, че тази тема ви е докоснала. Очаквам вашите въпроси, предложения и лични преживявания – споделете ги с нас!</w:t>
      </w:r>
    </w:p>
    <w:p w14:paraId="043FC004" w14:textId="77777777" w:rsidR="0050711C" w:rsidRPr="000339CF" w:rsidRDefault="0050711C" w:rsidP="00290229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</w:pPr>
      <w:r w:rsidRPr="000339CF">
        <w:rPr>
          <w:rFonts w:ascii="Bookman Old Style" w:eastAsia="Calibri" w:hAnsi="Bookman Old Style" w:cs="Times New Roman"/>
          <w:b/>
          <w:bCs/>
          <w:color w:val="FF0000"/>
          <w:kern w:val="0"/>
          <w:sz w:val="24"/>
          <w:szCs w:val="24"/>
          <w:lang w:val="bg-BG"/>
          <w14:ligatures w14:val="none"/>
        </w:rPr>
        <w:t>……………… (след дискусията)</w:t>
      </w:r>
    </w:p>
    <w:p w14:paraId="1CB6061D" w14:textId="77777777" w:rsidR="0050711C" w:rsidRPr="0050711C" w:rsidRDefault="0050711C" w:rsidP="00290229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Отлична дискусия! Радвам се, че всички разбираме колко важна е тази тема и какво голямо значение имат личните усилия на всеки един от нас.</w:t>
      </w:r>
    </w:p>
    <w:p w14:paraId="0E1543E8" w14:textId="77777777" w:rsidR="0050711C" w:rsidRPr="0050711C" w:rsidRDefault="0050711C" w:rsidP="00290229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Настъпи моментът за последната, но изключително важна презентация. Казват, че ако не можеш да измериш нещо, значи не можеш и да го управляваш. Това е валидно с пълна сила и за въздействието на корабната кухня върху околната среда. Ще разгледаме защо мониторингът и прецизното измерване на екологичния отпечатък не са просто бюрократични изисквания, а ключ към реална устойчивост и по-добри резултати.</w:t>
      </w:r>
    </w:p>
    <w:p w14:paraId="43DEE9CC" w14:textId="7A0D0725" w:rsidR="0050711C" w:rsidRPr="0050711C" w:rsidRDefault="0050711C" w:rsidP="00A36F28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Резюме X: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„Мониторинг и измерване на въздействието на корабната кухня върху околната среда“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br/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lastRenderedPageBreak/>
        <w:t>Автори: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д-р Мариета Стефанова – ВВМУ „Н. Й. Вапцаров“, </w:t>
      </w:r>
      <w:proofErr w:type="spellStart"/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Лиор</w:t>
      </w:r>
      <w:proofErr w:type="spellEnd"/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proofErr w:type="spellStart"/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Агай</w:t>
      </w:r>
      <w:proofErr w:type="spellEnd"/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– </w:t>
      </w:r>
      <w:proofErr w:type="spellStart"/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ВСУ</w:t>
      </w:r>
      <w:proofErr w:type="spellEnd"/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„Черноризец Храбър“</w:t>
      </w:r>
    </w:p>
    <w:p w14:paraId="59BC106C" w14:textId="77777777" w:rsidR="0050711C" w:rsidRPr="0050711C" w:rsidRDefault="0050711C" w:rsidP="00A36F28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Както вече знаете, днес техническите проблеми попречиха на </w:t>
      </w:r>
      <w:proofErr w:type="spellStart"/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Лиор</w:t>
      </w:r>
      <w:proofErr w:type="spellEnd"/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proofErr w:type="spellStart"/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Агай</w:t>
      </w:r>
      <w:proofErr w:type="spellEnd"/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от Израел да се включи директно. Но тази тема е важна и заслужава внимание – затова отново ще разчитам на вашата експертиза и идеи. Предлагам ви заедно да обсъдим какви показатели е добре да следим и как мониторингът помага за постигането на устойчиви резултати.</w:t>
      </w:r>
    </w:p>
    <w:p w14:paraId="1ECEECDB" w14:textId="77777777" w:rsidR="0050711C" w:rsidRPr="0050711C" w:rsidRDefault="0050711C" w:rsidP="00A36F28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Нека започнем – кой от вас ще бъде пръв да сподели идеи и предложения?</w:t>
      </w:r>
    </w:p>
    <w:p w14:paraId="03615D70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📌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Участници:</w:t>
      </w: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i/>
          <w:iCs/>
          <w:color w:val="000000"/>
          <w:kern w:val="0"/>
          <w:sz w:val="24"/>
          <w:szCs w:val="24"/>
          <w:lang w:val="bg-BG"/>
          <w14:ligatures w14:val="none"/>
        </w:rPr>
        <w:t>(спонтанна дискусия и презентация от аудиторията)</w:t>
      </w:r>
    </w:p>
    <w:p w14:paraId="34A9FDAC" w14:textId="77777777" w:rsidR="00E06508" w:rsidRPr="0050711C" w:rsidRDefault="00E06508" w:rsidP="00E06508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⚓</w:t>
      </w:r>
      <w:r w:rsidRPr="0050711C">
        <w:rPr>
          <w:rFonts w:ascii="Segoe UI Emoji" w:eastAsia="Calibri" w:hAnsi="Segoe UI Emoji" w:cs="Segoe UI Emoji"/>
          <w:color w:val="00B0F0"/>
          <w:kern w:val="0"/>
          <w:sz w:val="24"/>
          <w:szCs w:val="24"/>
          <w:lang w:val="bg-BG"/>
          <w14:ligatures w14:val="none"/>
        </w:rPr>
        <w:t>🚩</w:t>
      </w:r>
      <w:r w:rsidRPr="0050711C">
        <w:rPr>
          <w:rFonts w:ascii="Bookman Old Style" w:eastAsia="Calibri" w:hAnsi="Bookman Old Style" w:cs="Times New Roman"/>
          <w:color w:val="00B0F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 xml:space="preserve">Водещ: </w:t>
      </w:r>
    </w:p>
    <w:p w14:paraId="2DCE594D" w14:textId="46D1DC7A" w:rsidR="00486B5F" w:rsidRDefault="0050711C" w:rsidP="00A36F28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Колеги, невероятна дискусия – искрено ви благодаря за споделените идеи и ценния опит.</w:t>
      </w:r>
    </w:p>
    <w:p w14:paraId="494A36ED" w14:textId="6044B49D" w:rsidR="0050711C" w:rsidRDefault="0050711C" w:rsidP="00A36F28">
      <w:pPr>
        <w:tabs>
          <w:tab w:val="left" w:pos="0"/>
        </w:tabs>
        <w:adjustRightInd w:val="0"/>
        <w:spacing w:line="360" w:lineRule="auto"/>
        <w:ind w:left="720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Няма по-добър начин да завършим презентациите за днес от това да видим колко много знаем и колко много можем, когато работим заедно.</w:t>
      </w:r>
    </w:p>
    <w:p w14:paraId="08F14804" w14:textId="2DC8C460" w:rsidR="00E06508" w:rsidRPr="00E06508" w:rsidRDefault="00E06508" w:rsidP="00E06508">
      <w:pPr>
        <w:jc w:val="center"/>
        <w:rPr>
          <w:rFonts w:ascii="Bookman Old Style" w:eastAsia="Calibri" w:hAnsi="Bookman Old Style" w:cs="Times New Roman"/>
          <w:b/>
          <w:bCs/>
          <w:color w:val="00B0F0"/>
          <w:kern w:val="0"/>
          <w:sz w:val="44"/>
          <w:szCs w:val="44"/>
          <w:lang w:val="bg-BG"/>
          <w14:ligatures w14:val="none"/>
        </w:rPr>
      </w:pPr>
      <w:r>
        <w:rPr>
          <w:rFonts w:ascii="Bookman Old Style" w:eastAsia="Calibri" w:hAnsi="Bookman Old Style" w:cs="Times New Roman"/>
          <w:b/>
          <w:bCs/>
          <w:color w:val="00B0F0"/>
          <w:kern w:val="0"/>
          <w:sz w:val="44"/>
          <w:szCs w:val="44"/>
          <w:lang w:val="bg-BG"/>
          <w14:ligatures w14:val="none"/>
        </w:rPr>
        <w:t>О</w:t>
      </w:r>
      <w:r w:rsidRPr="00E06508">
        <w:rPr>
          <w:rFonts w:ascii="Bookman Old Style" w:eastAsia="Calibri" w:hAnsi="Bookman Old Style" w:cs="Times New Roman"/>
          <w:b/>
          <w:bCs/>
          <w:color w:val="00B0F0"/>
          <w:kern w:val="0"/>
          <w:sz w:val="44"/>
          <w:szCs w:val="44"/>
          <w:lang w:val="bg-BG"/>
          <w14:ligatures w14:val="none"/>
        </w:rPr>
        <w:t>фициалното закриване на семинара</w:t>
      </w:r>
    </w:p>
    <w:p w14:paraId="18A46715" w14:textId="667D8F0D" w:rsidR="00A36F28" w:rsidRPr="00A36F28" w:rsidRDefault="00E06508" w:rsidP="00E06508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50711C">
        <w:rPr>
          <w:rFonts w:ascii="Segoe UI Emoji" w:eastAsia="Calibri" w:hAnsi="Segoe UI Emoji" w:cs="Segoe UI Emoji"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🚩</w:t>
      </w:r>
      <w:r w:rsidRPr="0050711C">
        <w:rPr>
          <w:rFonts w:ascii="Bookman Old Style" w:eastAsia="Calibri" w:hAnsi="Bookman Old Style" w:cs="Times New Roman"/>
          <w:color w:val="00B0F0"/>
          <w:kern w:val="0"/>
          <w:sz w:val="24"/>
          <w:szCs w:val="24"/>
          <w:lang w:val="bg-BG"/>
          <w14:ligatures w14:val="none"/>
        </w:rPr>
        <w:t xml:space="preserve"> </w:t>
      </w:r>
      <w:r w:rsidRPr="0050711C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>Водещ:</w:t>
      </w:r>
      <w:r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 xml:space="preserve"> </w:t>
      </w:r>
      <w:r w:rsidR="00A36F28" w:rsidRPr="00A36F28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(доц. д-р Мариета Стефанова):</w:t>
      </w:r>
    </w:p>
    <w:p w14:paraId="761343F4" w14:textId="6A75E10C" w:rsidR="00A36F28" w:rsidRPr="00A36F28" w:rsidRDefault="00BB188B" w:rsidP="00A36F28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E06508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Уважаеми </w:t>
      </w:r>
      <w:r w:rsidR="00A36F28" w:rsidRPr="00A36F28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колеги, приятели и истински морски съмишленици,</w:t>
      </w:r>
    </w:p>
    <w:p w14:paraId="52E98E6A" w14:textId="77777777" w:rsidR="00E06508" w:rsidRDefault="00A36F28" w:rsidP="00A36F28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A36F28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С това приключваме нашето плаване, изпълнено с прекрасни идеи, живи дискусии и невероятна енергия.</w:t>
      </w:r>
    </w:p>
    <w:p w14:paraId="5C22D1BD" w14:textId="650951F8" w:rsidR="00A36F28" w:rsidRPr="00A36F28" w:rsidRDefault="00A36F28" w:rsidP="00A36F28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A36F28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Искрено ви благодаря за вашата ангажираност, активност и чудесни предложения, които направиха днешния семинар толкова специален и успешен.</w:t>
      </w:r>
    </w:p>
    <w:p w14:paraId="3ED5214B" w14:textId="77777777" w:rsidR="00A36F28" w:rsidRPr="00A36F28" w:rsidRDefault="00A36F28" w:rsidP="00A36F28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A36F28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lastRenderedPageBreak/>
        <w:t>Надявам се, че всеки от нас ще си тръгне днес не само с нови знания, но и с вдъхновение за реални действия в посока по-устойчива и успешна морска индустрия.</w:t>
      </w:r>
    </w:p>
    <w:p w14:paraId="116B07BA" w14:textId="77777777" w:rsidR="00A36F28" w:rsidRPr="00A36F28" w:rsidRDefault="00A36F28" w:rsidP="00A36F28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A36F28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Специални благодарности към нашите прекрасни презентатори и към всички вас – участниците, които със своя ентусиазъм направихте деня ни толкова смислен и ползотворен.</w:t>
      </w:r>
    </w:p>
    <w:p w14:paraId="52141701" w14:textId="77777777" w:rsidR="00A36F28" w:rsidRPr="00A36F28" w:rsidRDefault="00A36F28" w:rsidP="003F4ED7">
      <w:pPr>
        <w:tabs>
          <w:tab w:val="left" w:pos="0"/>
        </w:tabs>
        <w:adjustRightInd w:val="0"/>
        <w:spacing w:line="360" w:lineRule="auto"/>
        <w:jc w:val="center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A36F28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С пожелание за нови вълнуващи срещи, успехи в работата и попътен вятър във всичко, което правите,</w:t>
      </w:r>
      <w:r w:rsidRPr="00A36F28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br/>
        <w:t>закривам официалната част на семинара.</w:t>
      </w:r>
    </w:p>
    <w:p w14:paraId="67C35030" w14:textId="5AFF6BD0" w:rsidR="00A36F28" w:rsidRPr="00A36F28" w:rsidRDefault="00A36F28" w:rsidP="00E06508">
      <w:pPr>
        <w:tabs>
          <w:tab w:val="left" w:pos="0"/>
        </w:tabs>
        <w:adjustRightInd w:val="0"/>
        <w:spacing w:line="360" w:lineRule="auto"/>
        <w:jc w:val="center"/>
        <w:rPr>
          <w:rFonts w:ascii="Bookman Old Style" w:eastAsia="Calibri" w:hAnsi="Bookman Old Style" w:cs="Times New Roman"/>
          <w:color w:val="000000"/>
          <w:kern w:val="0"/>
          <w:sz w:val="32"/>
          <w:szCs w:val="32"/>
          <w:lang w:val="bg-BG"/>
          <w14:ligatures w14:val="none"/>
        </w:rPr>
      </w:pPr>
      <w:r w:rsidRPr="00A36F28">
        <w:rPr>
          <w:rFonts w:ascii="Bookman Old Style" w:eastAsia="Calibri" w:hAnsi="Bookman Old Style" w:cs="Times New Roman"/>
          <w:b/>
          <w:bCs/>
          <w:color w:val="00B0F0"/>
          <w:kern w:val="0"/>
          <w:sz w:val="32"/>
          <w:szCs w:val="32"/>
          <w:lang w:val="bg-BG"/>
          <w14:ligatures w14:val="none"/>
        </w:rPr>
        <w:t>Бъдете здрави, вдъхновени и до нови морски приключения!</w:t>
      </w:r>
      <w:r w:rsidRPr="00A36F28">
        <w:rPr>
          <w:rFonts w:ascii="Bookman Old Style" w:eastAsia="Calibri" w:hAnsi="Bookman Old Style" w:cs="Times New Roman"/>
          <w:color w:val="000000"/>
          <w:kern w:val="0"/>
          <w:sz w:val="32"/>
          <w:szCs w:val="32"/>
          <w:lang w:val="bg-BG"/>
          <w14:ligatures w14:val="none"/>
        </w:rPr>
        <w:t xml:space="preserve"> </w:t>
      </w:r>
      <w:r w:rsidR="00E06508" w:rsidRPr="0050711C">
        <w:rPr>
          <w:rFonts w:ascii="Segoe UI Emoji" w:eastAsia="Calibri" w:hAnsi="Segoe UI Emoji" w:cs="Segoe UI Emoji"/>
          <w:color w:val="000000" w:themeColor="text1"/>
          <w:kern w:val="0"/>
          <w:sz w:val="32"/>
          <w:szCs w:val="32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⚓</w:t>
      </w:r>
      <w:r w:rsidR="00E06508" w:rsidRPr="0050711C">
        <w:rPr>
          <w:rFonts w:ascii="Segoe UI Emoji" w:eastAsia="Calibri" w:hAnsi="Segoe UI Emoji" w:cs="Segoe UI Emoji"/>
          <w:color w:val="00B0F0"/>
          <w:kern w:val="0"/>
          <w:sz w:val="32"/>
          <w:szCs w:val="32"/>
          <w:lang w:val="bg-BG"/>
          <w14:ligatures w14:val="none"/>
        </w:rPr>
        <w:t>🚩</w:t>
      </w:r>
    </w:p>
    <w:p w14:paraId="4A4661FF" w14:textId="77777777" w:rsidR="00097FD9" w:rsidRPr="00097FD9" w:rsidRDefault="00097FD9" w:rsidP="00097FD9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</w:pPr>
      <w:r w:rsidRPr="00097FD9">
        <w:rPr>
          <w:rFonts w:ascii="Bookman Old Style" w:eastAsia="Calibri" w:hAnsi="Bookman Old Style" w:cs="Times New Roman"/>
          <w:b/>
          <w:bCs/>
          <w:color w:val="00B0F0"/>
          <w:kern w:val="0"/>
          <w:sz w:val="24"/>
          <w:szCs w:val="24"/>
          <w:lang w:val="bg-BG"/>
          <w14:ligatures w14:val="none"/>
        </w:rPr>
        <w:t>(Забележка към водещия)</w:t>
      </w:r>
    </w:p>
    <w:p w14:paraId="3B20DC59" w14:textId="49F06B65" w:rsidR="00097FD9" w:rsidRDefault="00097FD9" w:rsidP="00097FD9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097FD9">
        <w:rPr>
          <w:rFonts w:ascii="Segoe UI Emoji" w:eastAsia="Calibri" w:hAnsi="Segoe UI Emoji" w:cs="Segoe UI Emoji"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⚠️</w:t>
      </w:r>
      <w:r w:rsidRPr="00097FD9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097FD9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Контрол на времето:</w:t>
      </w:r>
    </w:p>
    <w:p w14:paraId="3478604A" w14:textId="2C0E6195" w:rsidR="00097FD9" w:rsidRPr="00097FD9" w:rsidRDefault="00097FD9" w:rsidP="00097FD9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П</w:t>
      </w:r>
      <w:r w:rsidRPr="00097FD9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ериодично напомняйте на аудиторията и на презентаторите как вървите във времето. Например след всеки два или три доклада използвайте фрази като:</w:t>
      </w:r>
    </w:p>
    <w:p w14:paraId="0912B946" w14:textId="77777777" w:rsidR="00097FD9" w:rsidRPr="00097FD9" w:rsidRDefault="00097FD9" w:rsidP="00097FD9">
      <w:pPr>
        <w:numPr>
          <w:ilvl w:val="0"/>
          <w:numId w:val="37"/>
        </w:num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097FD9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„Колеги, движим се чудесно във времето, нека да продължим така!“</w:t>
      </w:r>
      <w:r w:rsidRPr="00097FD9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или</w:t>
      </w:r>
    </w:p>
    <w:p w14:paraId="2E5A635C" w14:textId="77777777" w:rsidR="00097FD9" w:rsidRPr="00097FD9" w:rsidRDefault="00097FD9" w:rsidP="00097FD9">
      <w:pPr>
        <w:numPr>
          <w:ilvl w:val="0"/>
          <w:numId w:val="37"/>
        </w:num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097FD9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„Имаме малко закъснение, моля следващите презентатори да бъдат малко по-кратки.“</w:t>
      </w:r>
    </w:p>
    <w:p w14:paraId="2FA41872" w14:textId="77777777" w:rsidR="00097FD9" w:rsidRDefault="00097FD9" w:rsidP="00097FD9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</w:pPr>
      <w:r w:rsidRPr="00097FD9">
        <w:rPr>
          <w:rFonts w:ascii="Segoe UI Emoji" w:eastAsia="Calibri" w:hAnsi="Segoe UI Emoji" w:cs="Segoe UI Emoji"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⚠️</w:t>
      </w:r>
      <w:r w:rsidRPr="00097FD9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097FD9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>Обратна връзка:</w:t>
      </w:r>
    </w:p>
    <w:p w14:paraId="62C8C7BF" w14:textId="6CBDD6F1" w:rsidR="00097FD9" w:rsidRPr="00097FD9" w:rsidRDefault="00097FD9" w:rsidP="00385580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097FD9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При закриването участниците </w:t>
      </w:r>
      <w:r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трябва да бъдат </w:t>
      </w:r>
      <w:r w:rsidR="00385580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насърчени </w:t>
      </w:r>
      <w:r w:rsidRPr="00097FD9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да споделят кратка обратна връзка за събитието. Например:</w:t>
      </w:r>
      <w:r w:rsidR="00385580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</w:t>
      </w:r>
      <w:r w:rsidRPr="00097FD9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„Преди да се разделим, ще се радвам да чуя накратко кое беше най-ценно за вас днес. Вашето мнение ще ни помогне да организираме още по-добри събития в бъдеще.“</w:t>
      </w:r>
    </w:p>
    <w:p w14:paraId="4948F612" w14:textId="77777777" w:rsidR="008630E0" w:rsidRPr="008630E0" w:rsidRDefault="008630E0" w:rsidP="008630E0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8630E0">
        <w:rPr>
          <w:rFonts w:ascii="Segoe UI Emoji" w:eastAsia="Calibri" w:hAnsi="Segoe UI Emoji" w:cs="Segoe UI Emoji"/>
          <w:bCs/>
          <w:color w:val="000000" w:themeColor="text1"/>
          <w:kern w:val="0"/>
          <w:sz w:val="24"/>
          <w:szCs w:val="24"/>
          <w:lang w:val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⚠️</w:t>
      </w:r>
      <w:r w:rsidRPr="008630E0">
        <w:rPr>
          <w:rFonts w:ascii="Bookman Old Style" w:eastAsia="Calibri" w:hAnsi="Bookman Old Style" w:cs="Times New Roman"/>
          <w:b/>
          <w:bCs/>
          <w:color w:val="000000"/>
          <w:kern w:val="0"/>
          <w:sz w:val="24"/>
          <w:szCs w:val="24"/>
          <w:lang w:val="bg-BG"/>
          <w14:ligatures w14:val="none"/>
        </w:rPr>
        <w:t xml:space="preserve"> Въпроси за дискусия (забележка към водещия):</w:t>
      </w:r>
    </w:p>
    <w:p w14:paraId="0F14EFEB" w14:textId="77777777" w:rsidR="008630E0" w:rsidRPr="008630E0" w:rsidRDefault="008630E0" w:rsidP="008630E0">
      <w:pPr>
        <w:numPr>
          <w:ilvl w:val="0"/>
          <w:numId w:val="39"/>
        </w:num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8630E0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lastRenderedPageBreak/>
        <w:t>Кои според вас са най-големите практически предизвикателства за устойчивото развитие в морския сектор?</w:t>
      </w:r>
    </w:p>
    <w:p w14:paraId="3144B754" w14:textId="77777777" w:rsidR="008630E0" w:rsidRPr="008630E0" w:rsidRDefault="008630E0" w:rsidP="008630E0">
      <w:pPr>
        <w:numPr>
          <w:ilvl w:val="0"/>
          <w:numId w:val="39"/>
        </w:num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8630E0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Как според вас предприемаческото мислене може да промени културата на работа на борда на корабите?</w:t>
      </w:r>
    </w:p>
    <w:p w14:paraId="3439EAC2" w14:textId="77777777" w:rsidR="008630E0" w:rsidRPr="008630E0" w:rsidRDefault="008630E0" w:rsidP="008630E0">
      <w:pPr>
        <w:numPr>
          <w:ilvl w:val="0"/>
          <w:numId w:val="39"/>
        </w:num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8630E0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Какви са конкретните мерки, които можем да въведем за намаляване на пластмасовите отпадъци и отпадъците от опаковки в морската индустрия?</w:t>
      </w:r>
    </w:p>
    <w:p w14:paraId="2CEFD4C4" w14:textId="77777777" w:rsidR="008630E0" w:rsidRPr="008630E0" w:rsidRDefault="008630E0" w:rsidP="008630E0">
      <w:pPr>
        <w:numPr>
          <w:ilvl w:val="0"/>
          <w:numId w:val="39"/>
        </w:num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8630E0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Смятате ли, че дигиталните технологии са достатъчно застъпени и ефективни в днешната морска логистика, и как можем да ги подобрим?</w:t>
      </w:r>
    </w:p>
    <w:p w14:paraId="07C23734" w14:textId="77777777" w:rsidR="008630E0" w:rsidRPr="008630E0" w:rsidRDefault="008630E0" w:rsidP="008630E0">
      <w:pPr>
        <w:numPr>
          <w:ilvl w:val="0"/>
          <w:numId w:val="39"/>
        </w:num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8630E0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Какъв е вашият личен опит при намаляване на хранителните отпадъци и ефективното използване на остатъците в корабните кухни?</w:t>
      </w:r>
    </w:p>
    <w:p w14:paraId="40CC6AC1" w14:textId="77777777" w:rsidR="008630E0" w:rsidRPr="008630E0" w:rsidRDefault="008630E0" w:rsidP="008630E0">
      <w:pPr>
        <w:numPr>
          <w:ilvl w:val="0"/>
          <w:numId w:val="39"/>
        </w:num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8630E0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Кои според вас са най-важните показатели, които трябва да следим при мониторинг на екологичното въздействие на корабните кухни?</w:t>
      </w:r>
    </w:p>
    <w:p w14:paraId="7D285609" w14:textId="77777777" w:rsidR="008630E0" w:rsidRPr="008630E0" w:rsidRDefault="008630E0" w:rsidP="008630E0">
      <w:pPr>
        <w:numPr>
          <w:ilvl w:val="0"/>
          <w:numId w:val="39"/>
        </w:num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8630E0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Какви предизвикателства срещате при устойчивото снабдяване и използване на сезонни продукти в морската индустрия?</w:t>
      </w:r>
    </w:p>
    <w:p w14:paraId="0F799501" w14:textId="77777777" w:rsidR="008630E0" w:rsidRPr="008630E0" w:rsidRDefault="008630E0" w:rsidP="008630E0">
      <w:pPr>
        <w:numPr>
          <w:ilvl w:val="0"/>
          <w:numId w:val="39"/>
        </w:num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8630E0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Как според вас може да се стимулират повече морски предприемачи да прилагат устойчиви и екологични практики в работата си?</w:t>
      </w:r>
    </w:p>
    <w:p w14:paraId="4655F30C" w14:textId="10F2B402" w:rsidR="008630E0" w:rsidRPr="008630E0" w:rsidRDefault="008630E0" w:rsidP="008630E0">
      <w:pPr>
        <w:numPr>
          <w:ilvl w:val="0"/>
          <w:numId w:val="39"/>
        </w:num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 w:rsidRPr="008630E0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Кои добри практики от други </w:t>
      </w:r>
      <w:r w:rsidR="003A57C9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сектори и </w:t>
      </w:r>
      <w:r w:rsidRPr="008630E0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индустрии можем да приложим в морския сектор за повишаване на устойчивостта?</w:t>
      </w:r>
    </w:p>
    <w:p w14:paraId="6A59E93A" w14:textId="43CA8DC4" w:rsidR="008630E0" w:rsidRPr="008630E0" w:rsidRDefault="003A57C9" w:rsidP="008630E0">
      <w:pPr>
        <w:numPr>
          <w:ilvl w:val="0"/>
          <w:numId w:val="39"/>
        </w:num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  <w:r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Б</w:t>
      </w:r>
      <w:r w:rsidR="008630E0" w:rsidRPr="008630E0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ихте приложили във вашата практика или работа</w:t>
      </w:r>
      <w:r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 xml:space="preserve"> това което беше споделено днес</w:t>
      </w:r>
      <w:r w:rsidR="008630E0" w:rsidRPr="008630E0"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  <w:t>?</w:t>
      </w:r>
    </w:p>
    <w:p w14:paraId="4A4845A0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</w:p>
    <w:p w14:paraId="51A3DEE5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</w:p>
    <w:p w14:paraId="16AAD3E1" w14:textId="77777777" w:rsidR="0050711C" w:rsidRPr="0050711C" w:rsidRDefault="0050711C" w:rsidP="0050711C">
      <w:pPr>
        <w:tabs>
          <w:tab w:val="left" w:pos="0"/>
        </w:tabs>
        <w:adjustRightInd w:val="0"/>
        <w:spacing w:line="360" w:lineRule="auto"/>
        <w:jc w:val="both"/>
        <w:rPr>
          <w:rFonts w:ascii="Bookman Old Style" w:eastAsia="Calibri" w:hAnsi="Bookman Old Style" w:cs="Times New Roman"/>
          <w:color w:val="000000"/>
          <w:kern w:val="0"/>
          <w:sz w:val="24"/>
          <w:szCs w:val="24"/>
          <w:lang w:val="bg-BG"/>
          <w14:ligatures w14:val="none"/>
        </w:rPr>
      </w:pPr>
    </w:p>
    <w:sectPr w:rsidR="0050711C" w:rsidRPr="0050711C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6A3AFB" w14:textId="77777777" w:rsidR="006D0ED2" w:rsidRDefault="006D0ED2" w:rsidP="004458B8">
      <w:pPr>
        <w:spacing w:after="0" w:line="240" w:lineRule="auto"/>
      </w:pPr>
      <w:r>
        <w:separator/>
      </w:r>
    </w:p>
  </w:endnote>
  <w:endnote w:type="continuationSeparator" w:id="0">
    <w:p w14:paraId="3E5A9BF2" w14:textId="77777777" w:rsidR="006D0ED2" w:rsidRDefault="006D0ED2" w:rsidP="00445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2E403B" w14:textId="77777777" w:rsidR="006D0ED2" w:rsidRDefault="006D0ED2" w:rsidP="004458B8">
      <w:pPr>
        <w:spacing w:after="0" w:line="240" w:lineRule="auto"/>
      </w:pPr>
      <w:r>
        <w:separator/>
      </w:r>
    </w:p>
  </w:footnote>
  <w:footnote w:type="continuationSeparator" w:id="0">
    <w:p w14:paraId="15FDB396" w14:textId="77777777" w:rsidR="006D0ED2" w:rsidRDefault="006D0ED2" w:rsidP="004458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EC3B55" w14:textId="07CF23B9" w:rsidR="004458B8" w:rsidRDefault="004458B8">
    <w:pPr>
      <w:pStyle w:val="af1"/>
    </w:pPr>
    <w:r w:rsidRPr="004458B8">
      <w:rPr>
        <w:rFonts w:ascii="Times New Roman" w:eastAsia="Arial" w:hAnsi="Times New Roman" w:cs="Times New Roman"/>
        <w:noProof/>
        <w:kern w:val="0"/>
        <w:sz w:val="20"/>
        <w:szCs w:val="20"/>
        <w:lang w:val="en-US"/>
        <w14:ligatures w14:val="none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09A34C5" wp14:editId="334E1B8D">
              <wp:simplePos x="0" y="0"/>
              <wp:positionH relativeFrom="column">
                <wp:posOffset>-114852</wp:posOffset>
              </wp:positionH>
              <wp:positionV relativeFrom="paragraph">
                <wp:posOffset>-335722</wp:posOffset>
              </wp:positionV>
              <wp:extent cx="6190642" cy="839912"/>
              <wp:effectExtent l="0" t="0" r="635" b="0"/>
              <wp:wrapNone/>
              <wp:docPr id="69106466" name="Групиране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90642" cy="839912"/>
                        <a:chOff x="0" y="0"/>
                        <a:chExt cx="6190642" cy="839912"/>
                      </a:xfrm>
                    </wpg:grpSpPr>
                    <pic:pic xmlns:pic="http://schemas.openxmlformats.org/drawingml/2006/picture">
                      <pic:nvPicPr>
                        <pic:cNvPr id="1849749676" name="Picture 4" descr="EU logos for funding">
                          <a:extLst>
                            <a:ext uri="{FF2B5EF4-FFF2-40B4-BE49-F238E27FC236}">
                              <a16:creationId xmlns:a16="http://schemas.microsoft.com/office/drawing/2014/main" id="{6E3F07EC-3A2A-90A3-0A0D-D91AF02DD42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3518"/>
                        <a:stretch/>
                      </pic:blipFill>
                      <pic:spPr bwMode="auto">
                        <a:xfrm>
                          <a:off x="0" y="4418"/>
                          <a:ext cx="1590040" cy="3263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288794279" name="Picture 3">
                          <a:extLst>
                            <a:ext uri="{FF2B5EF4-FFF2-40B4-BE49-F238E27FC236}">
                              <a16:creationId xmlns:a16="http://schemas.microsoft.com/office/drawing/2014/main" id="{FD23F522-17A5-9AB4-3989-B20C7839F790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 cstate="email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676939" y="39757"/>
                          <a:ext cx="385445" cy="36322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64372604" name="Picture 14">
                          <a:extLst>
                            <a:ext uri="{FF2B5EF4-FFF2-40B4-BE49-F238E27FC236}">
                              <a16:creationId xmlns:a16="http://schemas.microsoft.com/office/drawing/2014/main" id="{FAAE85A0-0DB3-5D39-CC8F-BF0D926E752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3896139" y="35339"/>
                          <a:ext cx="458470" cy="40703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133693941" name="Picture 17">
                          <a:extLst>
                            <a:ext uri="{FF2B5EF4-FFF2-40B4-BE49-F238E27FC236}">
                              <a16:creationId xmlns:a16="http://schemas.microsoft.com/office/drawing/2014/main" id="{F6F4E74A-7D7A-86B2-3269-4F9B1BD6AF0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4598504" y="83931"/>
                          <a:ext cx="582930" cy="2781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576890728" name="Picture 33">
                          <a:extLst>
                            <a:ext uri="{FF2B5EF4-FFF2-40B4-BE49-F238E27FC236}">
                              <a16:creationId xmlns:a16="http://schemas.microsoft.com/office/drawing/2014/main" id="{7ED44AD8-386B-4A85-A0AF-1E1BB0692554}"/>
                            </a:ext>
                          </a:extLst>
                        </pic:cNvPr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027582" y="0"/>
                          <a:ext cx="424815" cy="43116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065055058" name="Picture 34">
                          <a:extLst>
                            <a:ext uri="{FF2B5EF4-FFF2-40B4-BE49-F238E27FC236}">
                              <a16:creationId xmlns:a16="http://schemas.microsoft.com/office/drawing/2014/main" id="{7C7E9E89-C08E-EE44-7A41-1AB22B475DE4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6"/>
                        <a:stretch>
                          <a:fillRect/>
                        </a:stretch>
                      </pic:blipFill>
                      <pic:spPr>
                        <a:xfrm>
                          <a:off x="3207026" y="61844"/>
                          <a:ext cx="485775" cy="33210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29109080" name="Picture 35">
                          <a:extLst>
                            <a:ext uri="{FF2B5EF4-FFF2-40B4-BE49-F238E27FC236}">
                              <a16:creationId xmlns:a16="http://schemas.microsoft.com/office/drawing/2014/main" id="{0FC39270-9532-8C00-47C4-F39126C6EB5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380382" y="30922"/>
                          <a:ext cx="810260" cy="8089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146483B" id="Групиране 4" o:spid="_x0000_s1026" style="position:absolute;margin-left:-9.05pt;margin-top:-26.45pt;width:487.45pt;height:66.15pt;z-index:251659264" coordsize="61906,83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alt="EU logos for funding" style="position:absolute;top:44;width:15900;height:3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">
                <v:imagedata r:id="rId8" o:title="EU logos for funding" cropright="35074f"/>
              </v:shape>
              <v:shape id="Picture 3" o:spid="_x0000_s1028" type="#_x0000_t75" style="position:absolute;left:26769;top:397;width:3854;height:3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">
                <v:imagedata r:id="rId9" o:title=""/>
              </v:shape>
              <v:shape id="Picture 14" o:spid="_x0000_s1029" type="#_x0000_t75" style="position:absolute;left:38961;top:353;width:4585;height:40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">
                <v:imagedata r:id="rId10" o:title=""/>
              </v:shape>
              <v:shape id="Picture 17" o:spid="_x0000_s1030" type="#_x0000_t75" style="position:absolute;left:45985;top:839;width:5829;height:27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">
                <v:imagedata r:id="rId11" o:title=""/>
              </v:shape>
              <v:shape id="Picture 33" o:spid="_x0000_s1031" type="#_x0000_t75" style="position:absolute;left:20275;width:4248;height:43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">
                <v:imagedata r:id="rId12" o:title=""/>
              </v:shape>
              <v:shape id="Picture 34" o:spid="_x0000_s1032" type="#_x0000_t75" style="position:absolute;left:32070;top:618;width:4858;height:3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">
                <v:imagedata r:id="rId13" o:title=""/>
              </v:shape>
              <v:shape id="Picture 35" o:spid="_x0000_s1033" type="#_x0000_t75" style="position:absolute;left:53803;top:309;width:8103;height:8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">
                <v:imagedata r:id="rId1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C0F"/>
    <w:multiLevelType w:val="multilevel"/>
    <w:tmpl w:val="D77C5582"/>
    <w:lvl w:ilvl="0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color w:val="00B0F0"/>
        <w:spacing w:val="0"/>
        <w:position w:val="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DE1E62"/>
    <w:multiLevelType w:val="multilevel"/>
    <w:tmpl w:val="3AAC2398"/>
    <w:lvl w:ilvl="0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color w:val="00B0F0"/>
        <w:spacing w:val="0"/>
        <w:position w:val="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5503F2"/>
    <w:multiLevelType w:val="hybridMultilevel"/>
    <w:tmpl w:val="14181A42"/>
    <w:lvl w:ilvl="0" w:tplc="40464792">
      <w:start w:val="1"/>
      <w:numFmt w:val="bullet"/>
      <w:lvlText w:val="−"/>
      <w:lvlJc w:val="left"/>
      <w:pPr>
        <w:ind w:left="720" w:hanging="360"/>
      </w:pPr>
      <w:rPr>
        <w:rFonts w:ascii="Courier New" w:hAnsi="Courier New" w:cs="Courier New" w:hint="default"/>
        <w:spacing w:val="0"/>
        <w:position w:val="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661C3"/>
    <w:multiLevelType w:val="multilevel"/>
    <w:tmpl w:val="97029794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08D04BE7"/>
    <w:multiLevelType w:val="hybridMultilevel"/>
    <w:tmpl w:val="5D26CF10"/>
    <w:lvl w:ilvl="0" w:tplc="40464792">
      <w:start w:val="1"/>
      <w:numFmt w:val="bullet"/>
      <w:lvlText w:val="−"/>
      <w:lvlJc w:val="left"/>
      <w:pPr>
        <w:ind w:left="720" w:hanging="360"/>
      </w:pPr>
      <w:rPr>
        <w:rFonts w:ascii="Courier New" w:hAnsi="Courier New" w:cs="Courier New" w:hint="default"/>
        <w:spacing w:val="0"/>
        <w:position w:val="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6435D"/>
    <w:multiLevelType w:val="multilevel"/>
    <w:tmpl w:val="372E2ED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" w15:restartNumberingAfterBreak="0">
    <w:nsid w:val="20202C3D"/>
    <w:multiLevelType w:val="hybridMultilevel"/>
    <w:tmpl w:val="9A008942"/>
    <w:lvl w:ilvl="0" w:tplc="0488577A">
      <w:start w:val="1"/>
      <w:numFmt w:val="bullet"/>
      <w:lvlText w:val="■"/>
      <w:lvlJc w:val="left"/>
      <w:pPr>
        <w:ind w:left="720" w:hanging="360"/>
      </w:pPr>
      <w:rPr>
        <w:rFonts w:ascii="Courier New" w:hAnsi="Courier New" w:cs="Courier New" w:hint="default"/>
        <w:color w:val="00B0F0"/>
        <w:spacing w:val="0"/>
        <w:position w:val="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AC380A"/>
    <w:multiLevelType w:val="hybridMultilevel"/>
    <w:tmpl w:val="1C66BBA6"/>
    <w:lvl w:ilvl="0" w:tplc="0488577A">
      <w:start w:val="1"/>
      <w:numFmt w:val="bullet"/>
      <w:lvlText w:val="■"/>
      <w:lvlJc w:val="left"/>
      <w:pPr>
        <w:ind w:left="720" w:hanging="360"/>
      </w:pPr>
      <w:rPr>
        <w:rFonts w:ascii="Courier New" w:hAnsi="Courier New" w:cs="Courier New" w:hint="default"/>
        <w:color w:val="00B0F0"/>
        <w:spacing w:val="0"/>
        <w:position w:val="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15730D"/>
    <w:multiLevelType w:val="hybridMultilevel"/>
    <w:tmpl w:val="3AB23616"/>
    <w:lvl w:ilvl="0" w:tplc="0488577A">
      <w:start w:val="1"/>
      <w:numFmt w:val="bullet"/>
      <w:lvlText w:val="■"/>
      <w:lvlJc w:val="left"/>
      <w:pPr>
        <w:ind w:left="720" w:hanging="360"/>
      </w:pPr>
      <w:rPr>
        <w:rFonts w:ascii="Courier New" w:hAnsi="Courier New" w:cs="Courier New" w:hint="default"/>
        <w:color w:val="00B0F0"/>
        <w:spacing w:val="0"/>
        <w:position w:val="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F3E33"/>
    <w:multiLevelType w:val="hybridMultilevel"/>
    <w:tmpl w:val="DED41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82489"/>
    <w:multiLevelType w:val="multilevel"/>
    <w:tmpl w:val="C4B6F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C67585"/>
    <w:multiLevelType w:val="hybridMultilevel"/>
    <w:tmpl w:val="62EECB36"/>
    <w:lvl w:ilvl="0" w:tplc="0488577A">
      <w:start w:val="1"/>
      <w:numFmt w:val="bullet"/>
      <w:lvlText w:val="■"/>
      <w:lvlJc w:val="left"/>
      <w:pPr>
        <w:ind w:left="720" w:hanging="360"/>
      </w:pPr>
      <w:rPr>
        <w:rFonts w:ascii="Courier New" w:hAnsi="Courier New" w:cs="Courier New" w:hint="default"/>
        <w:color w:val="00B0F0"/>
        <w:spacing w:val="0"/>
        <w:position w:val="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1478D0"/>
    <w:multiLevelType w:val="multilevel"/>
    <w:tmpl w:val="C9460140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307B1F4A"/>
    <w:multiLevelType w:val="multilevel"/>
    <w:tmpl w:val="1460EB5E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3437683C"/>
    <w:multiLevelType w:val="hybridMultilevel"/>
    <w:tmpl w:val="256611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AC36FA"/>
    <w:multiLevelType w:val="multilevel"/>
    <w:tmpl w:val="A4A26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62D298D"/>
    <w:multiLevelType w:val="hybridMultilevel"/>
    <w:tmpl w:val="6BD6572E"/>
    <w:lvl w:ilvl="0" w:tplc="0488577A">
      <w:start w:val="1"/>
      <w:numFmt w:val="bullet"/>
      <w:lvlText w:val="■"/>
      <w:lvlJc w:val="left"/>
      <w:pPr>
        <w:ind w:left="720" w:hanging="360"/>
      </w:pPr>
      <w:rPr>
        <w:rFonts w:ascii="Courier New" w:hAnsi="Courier New" w:cs="Courier New" w:hint="default"/>
        <w:color w:val="00B0F0"/>
        <w:spacing w:val="0"/>
        <w:position w:val="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952B6"/>
    <w:multiLevelType w:val="multilevel"/>
    <w:tmpl w:val="BBCC0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D866DDB"/>
    <w:multiLevelType w:val="hybridMultilevel"/>
    <w:tmpl w:val="776E430C"/>
    <w:lvl w:ilvl="0" w:tplc="40464792">
      <w:start w:val="1"/>
      <w:numFmt w:val="bullet"/>
      <w:lvlText w:val="−"/>
      <w:lvlJc w:val="left"/>
      <w:pPr>
        <w:ind w:left="720" w:hanging="360"/>
      </w:pPr>
      <w:rPr>
        <w:rFonts w:ascii="Courier New" w:hAnsi="Courier New" w:cs="Courier New" w:hint="default"/>
        <w:spacing w:val="0"/>
        <w:position w:val="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6B20FF"/>
    <w:multiLevelType w:val="hybridMultilevel"/>
    <w:tmpl w:val="82C0908C"/>
    <w:lvl w:ilvl="0" w:tplc="0488577A">
      <w:start w:val="1"/>
      <w:numFmt w:val="bullet"/>
      <w:lvlText w:val="■"/>
      <w:lvlJc w:val="left"/>
      <w:pPr>
        <w:ind w:left="720" w:hanging="360"/>
      </w:pPr>
      <w:rPr>
        <w:rFonts w:ascii="Courier New" w:hAnsi="Courier New" w:cs="Courier New" w:hint="default"/>
        <w:color w:val="00B0F0"/>
        <w:spacing w:val="0"/>
        <w:position w:val="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BA5188"/>
    <w:multiLevelType w:val="hybridMultilevel"/>
    <w:tmpl w:val="0610D470"/>
    <w:lvl w:ilvl="0" w:tplc="0488577A">
      <w:start w:val="1"/>
      <w:numFmt w:val="bullet"/>
      <w:lvlText w:val="■"/>
      <w:lvlJc w:val="left"/>
      <w:pPr>
        <w:ind w:left="720" w:hanging="360"/>
      </w:pPr>
      <w:rPr>
        <w:rFonts w:ascii="Courier New" w:hAnsi="Courier New" w:cs="Courier New" w:hint="default"/>
        <w:color w:val="00B0F0"/>
        <w:spacing w:val="0"/>
        <w:position w:val="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FA412C"/>
    <w:multiLevelType w:val="hybridMultilevel"/>
    <w:tmpl w:val="E910AF34"/>
    <w:lvl w:ilvl="0" w:tplc="0488577A">
      <w:start w:val="1"/>
      <w:numFmt w:val="bullet"/>
      <w:lvlText w:val="■"/>
      <w:lvlJc w:val="left"/>
      <w:pPr>
        <w:ind w:left="720" w:hanging="360"/>
      </w:pPr>
      <w:rPr>
        <w:rFonts w:ascii="Courier New" w:hAnsi="Courier New" w:cs="Courier New" w:hint="default"/>
        <w:color w:val="00B0F0"/>
        <w:spacing w:val="0"/>
        <w:position w:val="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AE2A1F"/>
    <w:multiLevelType w:val="multilevel"/>
    <w:tmpl w:val="3DF8A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761748A"/>
    <w:multiLevelType w:val="multilevel"/>
    <w:tmpl w:val="4670C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8A30173"/>
    <w:multiLevelType w:val="multilevel"/>
    <w:tmpl w:val="A042705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69C625BC"/>
    <w:multiLevelType w:val="hybridMultilevel"/>
    <w:tmpl w:val="97AAC5F6"/>
    <w:lvl w:ilvl="0" w:tplc="0488577A">
      <w:start w:val="1"/>
      <w:numFmt w:val="bullet"/>
      <w:lvlText w:val="■"/>
      <w:lvlJc w:val="left"/>
      <w:pPr>
        <w:ind w:left="720" w:hanging="360"/>
      </w:pPr>
      <w:rPr>
        <w:rFonts w:ascii="Courier New" w:hAnsi="Courier New" w:cs="Courier New" w:hint="default"/>
        <w:color w:val="00B0F0"/>
        <w:spacing w:val="0"/>
        <w:position w:val="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365369"/>
    <w:multiLevelType w:val="hybridMultilevel"/>
    <w:tmpl w:val="7884F46A"/>
    <w:lvl w:ilvl="0" w:tplc="0488577A">
      <w:start w:val="1"/>
      <w:numFmt w:val="bullet"/>
      <w:lvlText w:val="■"/>
      <w:lvlJc w:val="left"/>
      <w:pPr>
        <w:ind w:left="720" w:hanging="360"/>
      </w:pPr>
      <w:rPr>
        <w:rFonts w:ascii="Courier New" w:hAnsi="Courier New" w:cs="Courier New" w:hint="default"/>
        <w:color w:val="00B0F0"/>
        <w:spacing w:val="0"/>
        <w:position w:val="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C072BC"/>
    <w:multiLevelType w:val="multilevel"/>
    <w:tmpl w:val="D6E82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B2346D"/>
    <w:multiLevelType w:val="multilevel"/>
    <w:tmpl w:val="DA046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5F87301"/>
    <w:multiLevelType w:val="hybridMultilevel"/>
    <w:tmpl w:val="5FD4DE72"/>
    <w:lvl w:ilvl="0" w:tplc="98D6BE46">
      <w:start w:val="1"/>
      <w:numFmt w:val="bullet"/>
      <w:lvlText w:val="−"/>
      <w:lvlJc w:val="left"/>
      <w:pPr>
        <w:ind w:left="720" w:hanging="360"/>
      </w:pPr>
      <w:rPr>
        <w:rFonts w:ascii="Courier New" w:hAnsi="Courier New" w:cs="Times New Roman" w:hint="default"/>
        <w:spacing w:val="0"/>
        <w:position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944F5C"/>
    <w:multiLevelType w:val="multilevel"/>
    <w:tmpl w:val="AEC2DCEE"/>
    <w:lvl w:ilvl="0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color w:val="00B0F0"/>
        <w:spacing w:val="0"/>
        <w:position w:val="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74845AC"/>
    <w:multiLevelType w:val="multilevel"/>
    <w:tmpl w:val="5620A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7C877C3"/>
    <w:multiLevelType w:val="multilevel"/>
    <w:tmpl w:val="AECC499E"/>
    <w:lvl w:ilvl="0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color w:val="00B0F0"/>
        <w:spacing w:val="0"/>
        <w:position w:val="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B71A7A"/>
    <w:multiLevelType w:val="singleLevel"/>
    <w:tmpl w:val="EA6CC6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lang w:val="ru-RU"/>
      </w:rPr>
    </w:lvl>
  </w:abstractNum>
  <w:abstractNum w:abstractNumId="34" w15:restartNumberingAfterBreak="0">
    <w:nsid w:val="7EB23D47"/>
    <w:multiLevelType w:val="multilevel"/>
    <w:tmpl w:val="23889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56124118">
    <w:abstractNumId w:val="33"/>
  </w:num>
  <w:num w:numId="2" w16cid:durableId="828598921">
    <w:abstractNumId w:val="5"/>
  </w:num>
  <w:num w:numId="3" w16cid:durableId="1325890533">
    <w:abstractNumId w:val="3"/>
  </w:num>
  <w:num w:numId="4" w16cid:durableId="922107436">
    <w:abstractNumId w:val="13"/>
  </w:num>
  <w:num w:numId="5" w16cid:durableId="820926026">
    <w:abstractNumId w:val="33"/>
    <w:lvlOverride w:ilvl="0">
      <w:startOverride w:val="1"/>
    </w:lvlOverride>
  </w:num>
  <w:num w:numId="6" w16cid:durableId="158781025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63656133">
    <w:abstractNumId w:val="3"/>
  </w:num>
  <w:num w:numId="8" w16cid:durableId="676228843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08211115">
    <w:abstractNumId w:val="24"/>
  </w:num>
  <w:num w:numId="10" w16cid:durableId="1140195705">
    <w:abstractNumId w:val="12"/>
  </w:num>
  <w:num w:numId="11" w16cid:durableId="235864886">
    <w:abstractNumId w:val="22"/>
  </w:num>
  <w:num w:numId="12" w16cid:durableId="331035075">
    <w:abstractNumId w:val="34"/>
  </w:num>
  <w:num w:numId="13" w16cid:durableId="1036851112">
    <w:abstractNumId w:val="15"/>
  </w:num>
  <w:num w:numId="14" w16cid:durableId="204566184">
    <w:abstractNumId w:val="29"/>
  </w:num>
  <w:num w:numId="15" w16cid:durableId="1811904029">
    <w:abstractNumId w:val="4"/>
  </w:num>
  <w:num w:numId="16" w16cid:durableId="1784570520">
    <w:abstractNumId w:val="18"/>
  </w:num>
  <w:num w:numId="17" w16cid:durableId="363018196">
    <w:abstractNumId w:val="2"/>
  </w:num>
  <w:num w:numId="18" w16cid:durableId="1135372517">
    <w:abstractNumId w:val="9"/>
  </w:num>
  <w:num w:numId="19" w16cid:durableId="272515443">
    <w:abstractNumId w:val="1"/>
  </w:num>
  <w:num w:numId="20" w16cid:durableId="1141073954">
    <w:abstractNumId w:val="27"/>
  </w:num>
  <w:num w:numId="21" w16cid:durableId="1786457516">
    <w:abstractNumId w:val="0"/>
  </w:num>
  <w:num w:numId="22" w16cid:durableId="1304505815">
    <w:abstractNumId w:val="30"/>
  </w:num>
  <w:num w:numId="23" w16cid:durableId="1257444935">
    <w:abstractNumId w:val="31"/>
  </w:num>
  <w:num w:numId="24" w16cid:durableId="390662605">
    <w:abstractNumId w:val="28"/>
  </w:num>
  <w:num w:numId="25" w16cid:durableId="916861156">
    <w:abstractNumId w:val="32"/>
  </w:num>
  <w:num w:numId="26" w16cid:durableId="1741295431">
    <w:abstractNumId w:val="19"/>
  </w:num>
  <w:num w:numId="27" w16cid:durableId="503933276">
    <w:abstractNumId w:val="11"/>
  </w:num>
  <w:num w:numId="28" w16cid:durableId="1298293340">
    <w:abstractNumId w:val="16"/>
  </w:num>
  <w:num w:numId="29" w16cid:durableId="1794325077">
    <w:abstractNumId w:val="6"/>
  </w:num>
  <w:num w:numId="30" w16cid:durableId="531066844">
    <w:abstractNumId w:val="14"/>
  </w:num>
  <w:num w:numId="31" w16cid:durableId="647900518">
    <w:abstractNumId w:val="25"/>
  </w:num>
  <w:num w:numId="32" w16cid:durableId="186524427">
    <w:abstractNumId w:val="8"/>
  </w:num>
  <w:num w:numId="33" w16cid:durableId="1082987205">
    <w:abstractNumId w:val="20"/>
  </w:num>
  <w:num w:numId="34" w16cid:durableId="637227707">
    <w:abstractNumId w:val="7"/>
  </w:num>
  <w:num w:numId="35" w16cid:durableId="358164371">
    <w:abstractNumId w:val="26"/>
  </w:num>
  <w:num w:numId="36" w16cid:durableId="1708676980">
    <w:abstractNumId w:val="21"/>
  </w:num>
  <w:num w:numId="37" w16cid:durableId="1426851727">
    <w:abstractNumId w:val="17"/>
  </w:num>
  <w:num w:numId="38" w16cid:durableId="1169100724">
    <w:abstractNumId w:val="10"/>
  </w:num>
  <w:num w:numId="39" w16cid:durableId="69769874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0MjcwMDA2MDewMDRU0lEKTi0uzszPAykwNK0FAB272HctAAAA"/>
  </w:docVars>
  <w:rsids>
    <w:rsidRoot w:val="00533511"/>
    <w:rsid w:val="000066E6"/>
    <w:rsid w:val="00014CB2"/>
    <w:rsid w:val="0001507B"/>
    <w:rsid w:val="000158AF"/>
    <w:rsid w:val="00032598"/>
    <w:rsid w:val="000339CF"/>
    <w:rsid w:val="0005404E"/>
    <w:rsid w:val="00082C13"/>
    <w:rsid w:val="000868E3"/>
    <w:rsid w:val="000873CA"/>
    <w:rsid w:val="00097FD9"/>
    <w:rsid w:val="000A70C9"/>
    <w:rsid w:val="000F3505"/>
    <w:rsid w:val="00110EB0"/>
    <w:rsid w:val="00112ED9"/>
    <w:rsid w:val="00133E0B"/>
    <w:rsid w:val="001C3BE5"/>
    <w:rsid w:val="001D0F51"/>
    <w:rsid w:val="001D31CE"/>
    <w:rsid w:val="001D3E1C"/>
    <w:rsid w:val="001E17AC"/>
    <w:rsid w:val="00221B7C"/>
    <w:rsid w:val="00240E33"/>
    <w:rsid w:val="002425A3"/>
    <w:rsid w:val="00247DEC"/>
    <w:rsid w:val="0028367C"/>
    <w:rsid w:val="00283B43"/>
    <w:rsid w:val="00287DE1"/>
    <w:rsid w:val="00290229"/>
    <w:rsid w:val="00305FFE"/>
    <w:rsid w:val="003127C7"/>
    <w:rsid w:val="003369C4"/>
    <w:rsid w:val="00351B20"/>
    <w:rsid w:val="00354348"/>
    <w:rsid w:val="0035471C"/>
    <w:rsid w:val="00354A1E"/>
    <w:rsid w:val="003844D6"/>
    <w:rsid w:val="00385580"/>
    <w:rsid w:val="0038738C"/>
    <w:rsid w:val="003A57C9"/>
    <w:rsid w:val="003B5290"/>
    <w:rsid w:val="003B686C"/>
    <w:rsid w:val="003C523E"/>
    <w:rsid w:val="003F4ED7"/>
    <w:rsid w:val="00402BD3"/>
    <w:rsid w:val="00423449"/>
    <w:rsid w:val="004307FE"/>
    <w:rsid w:val="00430922"/>
    <w:rsid w:val="00430C00"/>
    <w:rsid w:val="004458B8"/>
    <w:rsid w:val="00456ED4"/>
    <w:rsid w:val="00482288"/>
    <w:rsid w:val="00483E25"/>
    <w:rsid w:val="00486B5F"/>
    <w:rsid w:val="00497564"/>
    <w:rsid w:val="004D1202"/>
    <w:rsid w:val="005016FE"/>
    <w:rsid w:val="0050711C"/>
    <w:rsid w:val="00526F1F"/>
    <w:rsid w:val="00533511"/>
    <w:rsid w:val="0054222B"/>
    <w:rsid w:val="005570D9"/>
    <w:rsid w:val="00567A58"/>
    <w:rsid w:val="005805E3"/>
    <w:rsid w:val="00593585"/>
    <w:rsid w:val="005A42D3"/>
    <w:rsid w:val="005C70C1"/>
    <w:rsid w:val="005D39BA"/>
    <w:rsid w:val="005D3B8F"/>
    <w:rsid w:val="005D72E3"/>
    <w:rsid w:val="005E0C95"/>
    <w:rsid w:val="006079ED"/>
    <w:rsid w:val="0061637E"/>
    <w:rsid w:val="00622EC4"/>
    <w:rsid w:val="006258EB"/>
    <w:rsid w:val="00655F8C"/>
    <w:rsid w:val="006746D1"/>
    <w:rsid w:val="0068481E"/>
    <w:rsid w:val="006D0ED2"/>
    <w:rsid w:val="006D1900"/>
    <w:rsid w:val="006E4166"/>
    <w:rsid w:val="0071731F"/>
    <w:rsid w:val="007277E4"/>
    <w:rsid w:val="00752861"/>
    <w:rsid w:val="00754A73"/>
    <w:rsid w:val="0077700E"/>
    <w:rsid w:val="007A4AFB"/>
    <w:rsid w:val="007D3623"/>
    <w:rsid w:val="00817DA0"/>
    <w:rsid w:val="0083429E"/>
    <w:rsid w:val="008630E0"/>
    <w:rsid w:val="00880D5E"/>
    <w:rsid w:val="008931B8"/>
    <w:rsid w:val="00900CA6"/>
    <w:rsid w:val="00906C87"/>
    <w:rsid w:val="009245BD"/>
    <w:rsid w:val="009673E4"/>
    <w:rsid w:val="00980BEE"/>
    <w:rsid w:val="009C7ECC"/>
    <w:rsid w:val="009E300F"/>
    <w:rsid w:val="009E4E2D"/>
    <w:rsid w:val="009F2EFF"/>
    <w:rsid w:val="009F56C9"/>
    <w:rsid w:val="00A269E4"/>
    <w:rsid w:val="00A36F28"/>
    <w:rsid w:val="00A3746E"/>
    <w:rsid w:val="00A5616D"/>
    <w:rsid w:val="00A72584"/>
    <w:rsid w:val="00A83A7B"/>
    <w:rsid w:val="00A84A04"/>
    <w:rsid w:val="00A90670"/>
    <w:rsid w:val="00AD5450"/>
    <w:rsid w:val="00AE2FDD"/>
    <w:rsid w:val="00B07CFC"/>
    <w:rsid w:val="00B1173E"/>
    <w:rsid w:val="00B3410B"/>
    <w:rsid w:val="00B65776"/>
    <w:rsid w:val="00B810F9"/>
    <w:rsid w:val="00B92DDD"/>
    <w:rsid w:val="00BA09AD"/>
    <w:rsid w:val="00BB188B"/>
    <w:rsid w:val="00BC55DE"/>
    <w:rsid w:val="00C05884"/>
    <w:rsid w:val="00C14C0B"/>
    <w:rsid w:val="00C21CAD"/>
    <w:rsid w:val="00C27278"/>
    <w:rsid w:val="00C365CF"/>
    <w:rsid w:val="00C42609"/>
    <w:rsid w:val="00C435BB"/>
    <w:rsid w:val="00C724E5"/>
    <w:rsid w:val="00C82EB2"/>
    <w:rsid w:val="00CF4029"/>
    <w:rsid w:val="00D22E99"/>
    <w:rsid w:val="00D7795B"/>
    <w:rsid w:val="00D82527"/>
    <w:rsid w:val="00D87211"/>
    <w:rsid w:val="00DB1CBE"/>
    <w:rsid w:val="00DB52B5"/>
    <w:rsid w:val="00DB711E"/>
    <w:rsid w:val="00DC1F12"/>
    <w:rsid w:val="00DD37A8"/>
    <w:rsid w:val="00DE68CB"/>
    <w:rsid w:val="00DE75C0"/>
    <w:rsid w:val="00E06508"/>
    <w:rsid w:val="00E132EC"/>
    <w:rsid w:val="00E1447B"/>
    <w:rsid w:val="00E14F6F"/>
    <w:rsid w:val="00E15119"/>
    <w:rsid w:val="00E22460"/>
    <w:rsid w:val="00E241AA"/>
    <w:rsid w:val="00E41836"/>
    <w:rsid w:val="00E54360"/>
    <w:rsid w:val="00E6141D"/>
    <w:rsid w:val="00E63DE3"/>
    <w:rsid w:val="00E8785F"/>
    <w:rsid w:val="00E979DF"/>
    <w:rsid w:val="00EC693D"/>
    <w:rsid w:val="00ED3257"/>
    <w:rsid w:val="00EE0F17"/>
    <w:rsid w:val="00EE351B"/>
    <w:rsid w:val="00F03D9D"/>
    <w:rsid w:val="00F11A86"/>
    <w:rsid w:val="00F11DE3"/>
    <w:rsid w:val="00F22D1D"/>
    <w:rsid w:val="00F334EA"/>
    <w:rsid w:val="00F648EE"/>
    <w:rsid w:val="00F70EA9"/>
    <w:rsid w:val="00F77A3C"/>
    <w:rsid w:val="00F8074C"/>
    <w:rsid w:val="00F82030"/>
    <w:rsid w:val="00F8334E"/>
    <w:rsid w:val="00F867C2"/>
    <w:rsid w:val="00F97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15E377E3"/>
  <w15:chartTrackingRefBased/>
  <w15:docId w15:val="{B97E5872-F808-4904-8466-C89762620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3E0B"/>
  </w:style>
  <w:style w:type="paragraph" w:styleId="1">
    <w:name w:val="heading 1"/>
    <w:basedOn w:val="a"/>
    <w:next w:val="a"/>
    <w:link w:val="10"/>
    <w:uiPriority w:val="9"/>
    <w:qFormat/>
    <w:rsid w:val="0053351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335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3351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53351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3351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3351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3351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3351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3351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53351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0">
    <w:name w:val="Заглавие 2 Знак"/>
    <w:basedOn w:val="a0"/>
    <w:link w:val="2"/>
    <w:uiPriority w:val="9"/>
    <w:semiHidden/>
    <w:rsid w:val="005335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Заглавие 3 Знак"/>
    <w:basedOn w:val="a0"/>
    <w:link w:val="3"/>
    <w:uiPriority w:val="9"/>
    <w:semiHidden/>
    <w:rsid w:val="0053351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0">
    <w:name w:val="Заглавие 4 Знак"/>
    <w:basedOn w:val="a0"/>
    <w:link w:val="4"/>
    <w:uiPriority w:val="9"/>
    <w:rsid w:val="00533511"/>
    <w:rPr>
      <w:rFonts w:eastAsiaTheme="majorEastAsia" w:cstheme="majorBidi"/>
      <w:i/>
      <w:iCs/>
      <w:color w:val="2F5496" w:themeColor="accent1" w:themeShade="BF"/>
    </w:rPr>
  </w:style>
  <w:style w:type="character" w:customStyle="1" w:styleId="50">
    <w:name w:val="Заглавие 5 Знак"/>
    <w:basedOn w:val="a0"/>
    <w:link w:val="5"/>
    <w:uiPriority w:val="9"/>
    <w:semiHidden/>
    <w:rsid w:val="00533511"/>
    <w:rPr>
      <w:rFonts w:eastAsiaTheme="majorEastAsia" w:cstheme="majorBidi"/>
      <w:color w:val="2F5496" w:themeColor="accent1" w:themeShade="BF"/>
    </w:rPr>
  </w:style>
  <w:style w:type="character" w:customStyle="1" w:styleId="60">
    <w:name w:val="Заглавие 6 Знак"/>
    <w:basedOn w:val="a0"/>
    <w:link w:val="6"/>
    <w:uiPriority w:val="9"/>
    <w:semiHidden/>
    <w:rsid w:val="00533511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лавие 7 Знак"/>
    <w:basedOn w:val="a0"/>
    <w:link w:val="7"/>
    <w:uiPriority w:val="9"/>
    <w:semiHidden/>
    <w:rsid w:val="00533511"/>
    <w:rPr>
      <w:rFonts w:eastAsiaTheme="majorEastAsia" w:cstheme="majorBidi"/>
      <w:color w:val="595959" w:themeColor="text1" w:themeTint="A6"/>
    </w:rPr>
  </w:style>
  <w:style w:type="character" w:customStyle="1" w:styleId="80">
    <w:name w:val="Заглавие 8 Знак"/>
    <w:basedOn w:val="a0"/>
    <w:link w:val="8"/>
    <w:uiPriority w:val="9"/>
    <w:semiHidden/>
    <w:rsid w:val="00533511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лавие 9 Знак"/>
    <w:basedOn w:val="a0"/>
    <w:link w:val="9"/>
    <w:uiPriority w:val="9"/>
    <w:semiHidden/>
    <w:rsid w:val="00533511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53351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лавие Знак"/>
    <w:basedOn w:val="a0"/>
    <w:link w:val="a3"/>
    <w:uiPriority w:val="10"/>
    <w:rsid w:val="005335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53351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лавие Знак"/>
    <w:basedOn w:val="a0"/>
    <w:link w:val="a5"/>
    <w:uiPriority w:val="11"/>
    <w:rsid w:val="005335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53351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Цитат Знак"/>
    <w:basedOn w:val="a0"/>
    <w:link w:val="a7"/>
    <w:uiPriority w:val="29"/>
    <w:rsid w:val="00533511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533511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533511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53351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Интензивно цитиране Знак"/>
    <w:basedOn w:val="a0"/>
    <w:link w:val="ab"/>
    <w:uiPriority w:val="30"/>
    <w:rsid w:val="00533511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533511"/>
    <w:rPr>
      <w:b/>
      <w:bCs/>
      <w:smallCaps/>
      <w:color w:val="2F5496" w:themeColor="accent1" w:themeShade="BF"/>
      <w:spacing w:val="5"/>
    </w:rPr>
  </w:style>
  <w:style w:type="table" w:styleId="ae">
    <w:name w:val="Table Grid"/>
    <w:basedOn w:val="a1"/>
    <w:uiPriority w:val="39"/>
    <w:rsid w:val="00533511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Normal (Web)"/>
    <w:basedOn w:val="a"/>
    <w:uiPriority w:val="99"/>
    <w:semiHidden/>
    <w:unhideWhenUsed/>
    <w:rsid w:val="00430C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af0">
    <w:name w:val="Strong"/>
    <w:basedOn w:val="a0"/>
    <w:uiPriority w:val="22"/>
    <w:qFormat/>
    <w:rsid w:val="00430C00"/>
    <w:rPr>
      <w:b/>
      <w:bCs/>
    </w:rPr>
  </w:style>
  <w:style w:type="table" w:styleId="11">
    <w:name w:val="Grid Table 1 Light"/>
    <w:basedOn w:val="a1"/>
    <w:uiPriority w:val="46"/>
    <w:rsid w:val="00133E0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1">
    <w:name w:val="Grid Table 3"/>
    <w:basedOn w:val="a1"/>
    <w:uiPriority w:val="48"/>
    <w:rsid w:val="00DE68C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af1">
    <w:name w:val="header"/>
    <w:basedOn w:val="a"/>
    <w:link w:val="af2"/>
    <w:uiPriority w:val="99"/>
    <w:unhideWhenUsed/>
    <w:rsid w:val="004458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2">
    <w:name w:val="Горен колонтитул Знак"/>
    <w:basedOn w:val="a0"/>
    <w:link w:val="af1"/>
    <w:uiPriority w:val="99"/>
    <w:rsid w:val="004458B8"/>
  </w:style>
  <w:style w:type="paragraph" w:styleId="af3">
    <w:name w:val="footer"/>
    <w:basedOn w:val="a"/>
    <w:link w:val="af4"/>
    <w:uiPriority w:val="99"/>
    <w:unhideWhenUsed/>
    <w:rsid w:val="004458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4">
    <w:name w:val="Долен колонтитул Знак"/>
    <w:basedOn w:val="a0"/>
    <w:link w:val="af3"/>
    <w:uiPriority w:val="99"/>
    <w:rsid w:val="004458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49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0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24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75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24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97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696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21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2</Pages>
  <Words>2306</Words>
  <Characters>13146</Characters>
  <Application>Microsoft Office Word</Application>
  <DocSecurity>0</DocSecurity>
  <Lines>109</Lines>
  <Paragraphs>3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ta Stefanova</dc:creator>
  <cp:keywords/>
  <dc:description/>
  <cp:lastModifiedBy>Marieta Stefanova</cp:lastModifiedBy>
  <cp:revision>6</cp:revision>
  <cp:lastPrinted>2025-05-08T10:50:00Z</cp:lastPrinted>
  <dcterms:created xsi:type="dcterms:W3CDTF">2025-05-08T09:15:00Z</dcterms:created>
  <dcterms:modified xsi:type="dcterms:W3CDTF">2025-05-08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2eefda-9581-40af-b54c-1f73a14fda50</vt:lpwstr>
  </property>
</Properties>
</file>